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75B48" w14:textId="77777777" w:rsidR="00B72931" w:rsidRDefault="00B72931">
      <w:pPr>
        <w:rPr>
          <w:rFonts w:ascii="Arial" w:hAnsi="Arial"/>
        </w:rPr>
      </w:pPr>
    </w:p>
    <w:p w14:paraId="0D13218B" w14:textId="77777777" w:rsidR="00D50922" w:rsidRPr="00D50922" w:rsidRDefault="00D50922" w:rsidP="00D50922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>(Insert your CLUB’S NAME)</w:t>
      </w:r>
    </w:p>
    <w:p w14:paraId="31FA7A2F" w14:textId="77777777" w:rsidR="00D50922" w:rsidRPr="00D50922" w:rsidRDefault="00D50922" w:rsidP="00D50922">
      <w:pPr>
        <w:jc w:val="center"/>
        <w:rPr>
          <w:rFonts w:ascii="Arial" w:hAnsi="Arial"/>
        </w:rPr>
      </w:pPr>
    </w:p>
    <w:p w14:paraId="0E66FC81" w14:textId="487C9CDA" w:rsidR="004176B7" w:rsidRDefault="00D50922" w:rsidP="00D50922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 xml:space="preserve">ANNUAL REPORT </w:t>
      </w:r>
      <w:r w:rsidR="00DC15E8">
        <w:rPr>
          <w:rFonts w:ascii="Arial" w:hAnsi="Arial"/>
        </w:rPr>
        <w:t>2020</w:t>
      </w:r>
      <w:bookmarkStart w:id="0" w:name="_GoBack"/>
      <w:bookmarkEnd w:id="0"/>
    </w:p>
    <w:p w14:paraId="6394B351" w14:textId="5AB00CA8" w:rsidR="00D50922" w:rsidRDefault="00D50922" w:rsidP="00D50922">
      <w:pPr>
        <w:rPr>
          <w:rFonts w:ascii="Arial" w:hAnsi="Arial"/>
        </w:rPr>
      </w:pPr>
    </w:p>
    <w:p w14:paraId="3EB86E05" w14:textId="77777777" w:rsidR="00D50922" w:rsidRDefault="00D50922" w:rsidP="00D50922">
      <w:pPr>
        <w:pStyle w:val="BodyText"/>
        <w:rPr>
          <w:sz w:val="20"/>
        </w:rPr>
      </w:pPr>
    </w:p>
    <w:p w14:paraId="446187A3" w14:textId="6C9D5F8A" w:rsidR="00D50922" w:rsidRDefault="00D50922" w:rsidP="00D50922">
      <w:pPr>
        <w:pStyle w:val="BodyText"/>
        <w:jc w:val="center"/>
        <w:rPr>
          <w:i/>
          <w:sz w:val="20"/>
        </w:rPr>
      </w:pPr>
      <w:r w:rsidRPr="005E0CD5">
        <w:rPr>
          <w:i/>
          <w:sz w:val="20"/>
        </w:rPr>
        <w:t>Insert your Club’s logo</w:t>
      </w:r>
    </w:p>
    <w:p w14:paraId="6C671D7A" w14:textId="4AE2C456" w:rsidR="00D50922" w:rsidRDefault="00D50922" w:rsidP="00D50922">
      <w:pPr>
        <w:pStyle w:val="BodyText"/>
        <w:jc w:val="center"/>
        <w:rPr>
          <w:i/>
          <w:sz w:val="20"/>
        </w:rPr>
      </w:pPr>
    </w:p>
    <w:p w14:paraId="10BD7F5D" w14:textId="01C1D3D0" w:rsidR="00D50922" w:rsidRPr="00D50922" w:rsidRDefault="00D50922" w:rsidP="00D50922">
      <w:pPr>
        <w:pStyle w:val="Heading1"/>
      </w:pPr>
      <w:r>
        <w:t>P</w:t>
      </w:r>
      <w:r w:rsidRPr="00D50922">
        <w:t>RESIDENT’S REPORT</w:t>
      </w:r>
    </w:p>
    <w:p w14:paraId="50CBC224" w14:textId="77777777" w:rsidR="00D50922" w:rsidRPr="00D50922" w:rsidRDefault="00D50922" w:rsidP="00D50922">
      <w:pPr>
        <w:pStyle w:val="BodyText"/>
        <w:rPr>
          <w:sz w:val="20"/>
        </w:rPr>
      </w:pPr>
    </w:p>
    <w:p w14:paraId="33E3B120" w14:textId="77777777" w:rsidR="00D50922" w:rsidRPr="00D50922" w:rsidRDefault="00D50922" w:rsidP="00D50922">
      <w:pPr>
        <w:pStyle w:val="BodyText"/>
        <w:rPr>
          <w:sz w:val="20"/>
        </w:rPr>
      </w:pPr>
    </w:p>
    <w:p w14:paraId="410EEE7E" w14:textId="77777777" w:rsidR="00D50922" w:rsidRPr="00D50922" w:rsidRDefault="00D50922" w:rsidP="00D50922">
      <w:pPr>
        <w:pStyle w:val="Heading2"/>
      </w:pPr>
      <w:r w:rsidRPr="00D50922">
        <w:t>Overview of the year</w:t>
      </w:r>
    </w:p>
    <w:p w14:paraId="58C7DB1A" w14:textId="77777777" w:rsidR="00D50922" w:rsidRPr="00D50922" w:rsidRDefault="00D50922" w:rsidP="00D50922">
      <w:pPr>
        <w:pStyle w:val="Heading2"/>
      </w:pPr>
    </w:p>
    <w:p w14:paraId="062D552E" w14:textId="77777777" w:rsidR="00D50922" w:rsidRPr="00D50922" w:rsidRDefault="00D50922" w:rsidP="00D50922">
      <w:pPr>
        <w:pStyle w:val="Heading2"/>
      </w:pPr>
      <w:r w:rsidRPr="00D50922">
        <w:t>Successes and challenges from the year</w:t>
      </w:r>
    </w:p>
    <w:p w14:paraId="18F7F722" w14:textId="77777777" w:rsidR="00D50922" w:rsidRPr="00D50922" w:rsidRDefault="00D50922" w:rsidP="00D50922">
      <w:pPr>
        <w:pStyle w:val="Heading2"/>
      </w:pPr>
    </w:p>
    <w:p w14:paraId="7BD09DAD" w14:textId="4DB6A44E" w:rsidR="00D50922" w:rsidRPr="00D50922" w:rsidRDefault="00D50922" w:rsidP="00D50922">
      <w:pPr>
        <w:pStyle w:val="Heading2"/>
      </w:pPr>
      <w:r w:rsidRPr="00D50922">
        <w:t xml:space="preserve">Recommendations to the </w:t>
      </w:r>
      <w:r w:rsidR="00607D31">
        <w:t xml:space="preserve">new </w:t>
      </w:r>
      <w:r w:rsidRPr="00D50922">
        <w:t>Exec</w:t>
      </w:r>
      <w:r w:rsidR="00607D31">
        <w:t>utive</w:t>
      </w:r>
    </w:p>
    <w:p w14:paraId="1E29160E" w14:textId="77777777" w:rsidR="00D50922" w:rsidRPr="00D50922" w:rsidRDefault="00D50922" w:rsidP="00D50922">
      <w:pPr>
        <w:pStyle w:val="Heading2"/>
      </w:pPr>
    </w:p>
    <w:p w14:paraId="293FEB75" w14:textId="77777777" w:rsidR="00D50922" w:rsidRPr="00D50922" w:rsidRDefault="00D50922" w:rsidP="00D50922">
      <w:pPr>
        <w:pStyle w:val="Heading2"/>
      </w:pPr>
      <w:r w:rsidRPr="00D50922">
        <w:t>Aims for the following year</w:t>
      </w:r>
    </w:p>
    <w:p w14:paraId="2EE267E4" w14:textId="258C6E64" w:rsidR="00D50922" w:rsidRDefault="00D50922" w:rsidP="00D50922">
      <w:pPr>
        <w:rPr>
          <w:rFonts w:ascii="Arial" w:hAnsi="Arial"/>
        </w:rPr>
      </w:pPr>
    </w:p>
    <w:p w14:paraId="1773AD73" w14:textId="4BD1D451" w:rsidR="00D50922" w:rsidRDefault="00D50922" w:rsidP="00D50922">
      <w:pPr>
        <w:rPr>
          <w:rFonts w:ascii="Arial" w:hAnsi="Arial"/>
        </w:rPr>
      </w:pPr>
    </w:p>
    <w:p w14:paraId="144D406E" w14:textId="77777777" w:rsidR="00D50922" w:rsidRDefault="00D5092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9F816BF" w14:textId="5DAB6BA3" w:rsidR="00D50922" w:rsidRPr="00D50922" w:rsidRDefault="00D50922" w:rsidP="00D50922">
      <w:pPr>
        <w:pStyle w:val="Heading1"/>
      </w:pPr>
      <w:r w:rsidRPr="00D50922">
        <w:lastRenderedPageBreak/>
        <w:t>SECRETARY'S REPORT</w:t>
      </w:r>
    </w:p>
    <w:p w14:paraId="6D8D933F" w14:textId="77777777" w:rsidR="00D50922" w:rsidRPr="00D50922" w:rsidRDefault="00D50922" w:rsidP="00D50922">
      <w:pPr>
        <w:rPr>
          <w:rFonts w:ascii="Arial" w:hAnsi="Arial"/>
        </w:rPr>
      </w:pPr>
    </w:p>
    <w:p w14:paraId="7290F3DA" w14:textId="77777777" w:rsidR="00D50922" w:rsidRPr="00D50922" w:rsidRDefault="00D50922" w:rsidP="00D50922">
      <w:pPr>
        <w:pStyle w:val="Heading2"/>
      </w:pPr>
      <w:r w:rsidRPr="00D50922">
        <w:t>Current Memberships</w:t>
      </w:r>
      <w:r>
        <w:t xml:space="preserve"> </w:t>
      </w:r>
    </w:p>
    <w:p w14:paraId="3DE7DA6C" w14:textId="34ADF30A" w:rsidR="00D50922" w:rsidRDefault="00D50922" w:rsidP="00D50922">
      <w:pPr>
        <w:rPr>
          <w:rFonts w:ascii="Arial" w:hAnsi="Arial"/>
        </w:rPr>
      </w:pPr>
    </w:p>
    <w:p w14:paraId="1051A220" w14:textId="0B5D9682" w:rsid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How many members do you currently have?</w:t>
      </w:r>
    </w:p>
    <w:p w14:paraId="2063A30A" w14:textId="297277BF" w:rsidR="00D50922" w:rsidRDefault="00D50922" w:rsidP="00D50922">
      <w:pPr>
        <w:rPr>
          <w:rFonts w:ascii="Arial" w:hAnsi="Arial"/>
        </w:rPr>
      </w:pPr>
    </w:p>
    <w:p w14:paraId="2768AE4F" w14:textId="54AFC0BA" w:rsid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What is the increase from last year?</w:t>
      </w:r>
    </w:p>
    <w:p w14:paraId="75818266" w14:textId="0474734D" w:rsidR="00D50922" w:rsidRDefault="00D50922" w:rsidP="00D50922">
      <w:pPr>
        <w:rPr>
          <w:rFonts w:ascii="Arial" w:hAnsi="Arial"/>
        </w:rPr>
      </w:pPr>
    </w:p>
    <w:p w14:paraId="02780859" w14:textId="1EA29FE5" w:rsidR="00D50922" w:rsidRDefault="00D50922" w:rsidP="00D50922">
      <w:pPr>
        <w:pStyle w:val="Heading2"/>
      </w:pPr>
      <w:r>
        <w:t>Social Media Links</w:t>
      </w:r>
    </w:p>
    <w:p w14:paraId="5FDCC412" w14:textId="335AC300" w:rsidR="00D50922" w:rsidRDefault="00D50922" w:rsidP="00D50922"/>
    <w:p w14:paraId="7AB8FA78" w14:textId="18814926" w:rsidR="00D50922" w:rsidRP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Add your social media links here</w:t>
      </w:r>
    </w:p>
    <w:p w14:paraId="6B56CD5F" w14:textId="1E4FE36E" w:rsidR="00D50922" w:rsidRDefault="00D50922" w:rsidP="00D50922">
      <w:pPr>
        <w:rPr>
          <w:rFonts w:ascii="Arial" w:hAnsi="Arial"/>
        </w:rPr>
      </w:pPr>
    </w:p>
    <w:p w14:paraId="79D4C4DB" w14:textId="77777777" w:rsidR="00D50922" w:rsidRPr="00D50922" w:rsidRDefault="00D50922" w:rsidP="00D50922">
      <w:pPr>
        <w:rPr>
          <w:rFonts w:ascii="Arial" w:hAnsi="Arial"/>
        </w:rPr>
      </w:pPr>
    </w:p>
    <w:p w14:paraId="7C11AE84" w14:textId="6178B5BC" w:rsidR="00D50922" w:rsidRDefault="00D50922" w:rsidP="00D50922">
      <w:pPr>
        <w:pStyle w:val="Heading2"/>
      </w:pPr>
      <w:r w:rsidRPr="00D50922">
        <w:t>Minutes from the most recent Annual General Meeting</w:t>
      </w:r>
    </w:p>
    <w:p w14:paraId="6EE0D033" w14:textId="77777777" w:rsidR="00D50922" w:rsidRPr="00D50922" w:rsidRDefault="00D50922" w:rsidP="00D50922"/>
    <w:p w14:paraId="4D610BA4" w14:textId="77777777" w:rsidR="00D50922" w:rsidRPr="00D50922" w:rsidRDefault="00D50922" w:rsidP="00D50922">
      <w:pPr>
        <w:rPr>
          <w:rFonts w:ascii="Arial" w:hAnsi="Arial"/>
        </w:rPr>
      </w:pPr>
      <w:r w:rsidRPr="00D50922">
        <w:rPr>
          <w:rFonts w:ascii="Arial" w:hAnsi="Arial"/>
        </w:rPr>
        <w:t>Insert your document here</w:t>
      </w:r>
    </w:p>
    <w:p w14:paraId="1F087F00" w14:textId="72AD8B3B" w:rsidR="00D50922" w:rsidRDefault="00D50922" w:rsidP="00D50922">
      <w:pPr>
        <w:rPr>
          <w:rFonts w:ascii="Arial" w:hAnsi="Arial"/>
        </w:rPr>
      </w:pPr>
    </w:p>
    <w:p w14:paraId="06C35D62" w14:textId="32DFF5AC" w:rsidR="00D50922" w:rsidRDefault="00D5092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5CE56B91" w14:textId="77777777" w:rsidR="00D50922" w:rsidRDefault="00D50922" w:rsidP="00D50922">
      <w:pPr>
        <w:rPr>
          <w:rFonts w:ascii="Arial" w:hAnsi="Arial"/>
        </w:rPr>
        <w:sectPr w:rsidR="00D50922" w:rsidSect="00B72931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0" w:h="16840"/>
          <w:pgMar w:top="1440" w:right="1800" w:bottom="1440" w:left="1800" w:header="708" w:footer="708" w:gutter="0"/>
          <w:cols w:space="708"/>
          <w:docGrid w:linePitch="360"/>
        </w:sectPr>
      </w:pPr>
    </w:p>
    <w:p w14:paraId="54E08A2B" w14:textId="323CADD4" w:rsidR="00D50922" w:rsidRPr="00D50922" w:rsidRDefault="00D50922" w:rsidP="00D50922">
      <w:pPr>
        <w:rPr>
          <w:rFonts w:ascii="Arial" w:hAnsi="Arial"/>
        </w:rPr>
      </w:pPr>
    </w:p>
    <w:p w14:paraId="23FCF679" w14:textId="0B2FE3B5" w:rsidR="00D50922" w:rsidRPr="00D50922" w:rsidRDefault="00D50922" w:rsidP="00D50922">
      <w:pPr>
        <w:pStyle w:val="Heading2"/>
      </w:pPr>
      <w:r w:rsidRPr="00D50922">
        <w:t>Current Executive li</w:t>
      </w:r>
      <w:r>
        <w:t>s</w:t>
      </w:r>
      <w:r w:rsidR="00FD7B3D">
        <w:t xml:space="preserve">ts including contacts (for </w:t>
      </w:r>
      <w:r w:rsidR="00DC1B09">
        <w:t>2020</w:t>
      </w:r>
      <w:r w:rsidRPr="00D50922">
        <w:t>)</w:t>
      </w:r>
    </w:p>
    <w:p w14:paraId="3A8840C5" w14:textId="77777777" w:rsidR="00D50922" w:rsidRPr="00D50922" w:rsidRDefault="00D50922" w:rsidP="00D50922">
      <w:pPr>
        <w:rPr>
          <w:rFonts w:ascii="Arial" w:hAnsi="Arial"/>
        </w:rPr>
      </w:pPr>
    </w:p>
    <w:p w14:paraId="1829A3FB" w14:textId="77777777" w:rsidR="00D50922" w:rsidRPr="00D50922" w:rsidRDefault="00D50922" w:rsidP="00D50922">
      <w:pPr>
        <w:rPr>
          <w:rFonts w:ascii="Arial" w:hAnsi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3"/>
        <w:gridCol w:w="2318"/>
        <w:gridCol w:w="2322"/>
        <w:gridCol w:w="2325"/>
        <w:gridCol w:w="2305"/>
        <w:gridCol w:w="2327"/>
      </w:tblGrid>
      <w:tr w:rsidR="00D50922" w14:paraId="52B9F735" w14:textId="77777777" w:rsidTr="000E6DEE">
        <w:tc>
          <w:tcPr>
            <w:tcW w:w="14561" w:type="dxa"/>
            <w:gridSpan w:val="6"/>
          </w:tcPr>
          <w:p w14:paraId="4D97C6FF" w14:textId="0444380C" w:rsidR="00D50922" w:rsidRPr="00F26F2E" w:rsidRDefault="00DC1B09" w:rsidP="000E6DEE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Executive Details for 2020</w:t>
            </w:r>
          </w:p>
        </w:tc>
      </w:tr>
      <w:tr w:rsidR="00D50922" w14:paraId="11154D46" w14:textId="77777777" w:rsidTr="000E6DEE">
        <w:tc>
          <w:tcPr>
            <w:tcW w:w="14561" w:type="dxa"/>
            <w:gridSpan w:val="6"/>
          </w:tcPr>
          <w:p w14:paraId="434D8C89" w14:textId="77777777" w:rsidR="00D50922" w:rsidRPr="00F26F2E" w:rsidRDefault="00D50922" w:rsidP="000E6DEE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D50922" w:rsidRPr="00F26F2E" w14:paraId="710B8B12" w14:textId="77777777" w:rsidTr="000E6DEE">
        <w:tc>
          <w:tcPr>
            <w:tcW w:w="2426" w:type="dxa"/>
          </w:tcPr>
          <w:p w14:paraId="79422050" w14:textId="77777777" w:rsidR="00D50922" w:rsidRPr="00F26F2E" w:rsidRDefault="00D50922" w:rsidP="000E6DEE">
            <w:pPr>
              <w:rPr>
                <w:rFonts w:ascii="Calibri" w:eastAsia="Times New Roman" w:hAnsi="Calibri" w:cs="Arial"/>
                <w:b/>
              </w:rPr>
            </w:pPr>
          </w:p>
        </w:tc>
        <w:tc>
          <w:tcPr>
            <w:tcW w:w="2427" w:type="dxa"/>
          </w:tcPr>
          <w:p w14:paraId="78DE8B81" w14:textId="77777777" w:rsidR="00D50922" w:rsidRPr="00F26F2E" w:rsidRDefault="00D50922" w:rsidP="000E6DEE">
            <w:r w:rsidRPr="00F26F2E">
              <w:rPr>
                <w:b/>
              </w:rPr>
              <w:t xml:space="preserve">Full Name </w:t>
            </w:r>
            <w:r w:rsidRPr="00F26F2E">
              <w:t xml:space="preserve">(First, middle, last) </w:t>
            </w:r>
          </w:p>
        </w:tc>
        <w:tc>
          <w:tcPr>
            <w:tcW w:w="2427" w:type="dxa"/>
          </w:tcPr>
          <w:p w14:paraId="0C9ACA2E" w14:textId="77777777" w:rsidR="00D50922" w:rsidRPr="00F26F2E" w:rsidRDefault="00D50922" w:rsidP="000E6DEE">
            <w:pPr>
              <w:rPr>
                <w:b/>
              </w:rPr>
            </w:pPr>
            <w:r w:rsidRPr="00F26F2E">
              <w:rPr>
                <w:b/>
              </w:rPr>
              <w:t xml:space="preserve">Contact Email </w:t>
            </w:r>
          </w:p>
        </w:tc>
        <w:tc>
          <w:tcPr>
            <w:tcW w:w="2427" w:type="dxa"/>
          </w:tcPr>
          <w:p w14:paraId="294AF2FF" w14:textId="77777777" w:rsidR="00D50922" w:rsidRPr="00F26F2E" w:rsidRDefault="00D50922" w:rsidP="000E6DEE">
            <w:pPr>
              <w:rPr>
                <w:b/>
              </w:rPr>
            </w:pPr>
            <w:r w:rsidRPr="00F26F2E">
              <w:rPr>
                <w:b/>
              </w:rPr>
              <w:t xml:space="preserve">Contact number </w:t>
            </w:r>
          </w:p>
        </w:tc>
        <w:tc>
          <w:tcPr>
            <w:tcW w:w="2427" w:type="dxa"/>
          </w:tcPr>
          <w:p w14:paraId="3B58E186" w14:textId="77777777" w:rsidR="00D50922" w:rsidRPr="00F26F2E" w:rsidRDefault="00D50922" w:rsidP="000E6DEE">
            <w:pPr>
              <w:rPr>
                <w:b/>
              </w:rPr>
            </w:pPr>
            <w:r w:rsidRPr="00F26F2E">
              <w:rPr>
                <w:b/>
              </w:rPr>
              <w:t xml:space="preserve">Date of Birth </w:t>
            </w:r>
          </w:p>
        </w:tc>
        <w:tc>
          <w:tcPr>
            <w:tcW w:w="2427" w:type="dxa"/>
          </w:tcPr>
          <w:p w14:paraId="5BD0B70E" w14:textId="77777777" w:rsidR="00D50922" w:rsidRPr="00F26F2E" w:rsidRDefault="00D50922" w:rsidP="000E6DEE">
            <w:pPr>
              <w:rPr>
                <w:b/>
              </w:rPr>
            </w:pPr>
            <w:r w:rsidRPr="00F26F2E">
              <w:rPr>
                <w:b/>
              </w:rPr>
              <w:t>Address</w:t>
            </w:r>
          </w:p>
        </w:tc>
      </w:tr>
      <w:tr w:rsidR="00D50922" w:rsidRPr="00F26F2E" w14:paraId="69845AD7" w14:textId="77777777" w:rsidTr="000E6DEE">
        <w:tc>
          <w:tcPr>
            <w:tcW w:w="2426" w:type="dxa"/>
          </w:tcPr>
          <w:p w14:paraId="62E31C76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</w:rPr>
              <w:t>(Compulsory)</w:t>
            </w:r>
          </w:p>
        </w:tc>
        <w:tc>
          <w:tcPr>
            <w:tcW w:w="2427" w:type="dxa"/>
          </w:tcPr>
          <w:p w14:paraId="3DC7BC80" w14:textId="77777777" w:rsidR="00D50922" w:rsidRPr="00F26F2E" w:rsidRDefault="00D50922" w:rsidP="000E6DEE"/>
        </w:tc>
        <w:tc>
          <w:tcPr>
            <w:tcW w:w="2427" w:type="dxa"/>
          </w:tcPr>
          <w:p w14:paraId="329747FA" w14:textId="77777777" w:rsidR="00D50922" w:rsidRPr="00F26F2E" w:rsidRDefault="00D50922" w:rsidP="000E6DEE"/>
        </w:tc>
        <w:tc>
          <w:tcPr>
            <w:tcW w:w="2427" w:type="dxa"/>
          </w:tcPr>
          <w:p w14:paraId="70B1149D" w14:textId="77777777" w:rsidR="00D50922" w:rsidRPr="00F26F2E" w:rsidRDefault="00D50922" w:rsidP="000E6DEE"/>
        </w:tc>
        <w:tc>
          <w:tcPr>
            <w:tcW w:w="2427" w:type="dxa"/>
          </w:tcPr>
          <w:p w14:paraId="5470C039" w14:textId="77777777" w:rsidR="00D50922" w:rsidRPr="00F26F2E" w:rsidRDefault="00D50922" w:rsidP="000E6DEE"/>
        </w:tc>
        <w:tc>
          <w:tcPr>
            <w:tcW w:w="2427" w:type="dxa"/>
          </w:tcPr>
          <w:p w14:paraId="048B27D9" w14:textId="77777777" w:rsidR="00D50922" w:rsidRPr="00F26F2E" w:rsidRDefault="00D50922" w:rsidP="000E6DEE"/>
        </w:tc>
      </w:tr>
      <w:tr w:rsidR="00D50922" w:rsidRPr="00F26F2E" w14:paraId="6593335B" w14:textId="77777777" w:rsidTr="000E6DEE">
        <w:tc>
          <w:tcPr>
            <w:tcW w:w="2426" w:type="dxa"/>
          </w:tcPr>
          <w:p w14:paraId="159DCDFD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Vice President</w:t>
            </w:r>
          </w:p>
        </w:tc>
        <w:tc>
          <w:tcPr>
            <w:tcW w:w="2427" w:type="dxa"/>
          </w:tcPr>
          <w:p w14:paraId="61F41B41" w14:textId="77777777" w:rsidR="00D50922" w:rsidRPr="00F26F2E" w:rsidRDefault="00D50922" w:rsidP="000E6DEE"/>
        </w:tc>
        <w:tc>
          <w:tcPr>
            <w:tcW w:w="2427" w:type="dxa"/>
          </w:tcPr>
          <w:p w14:paraId="6CC67D3A" w14:textId="77777777" w:rsidR="00D50922" w:rsidRPr="00F26F2E" w:rsidRDefault="00D50922" w:rsidP="000E6DEE"/>
        </w:tc>
        <w:tc>
          <w:tcPr>
            <w:tcW w:w="2427" w:type="dxa"/>
          </w:tcPr>
          <w:p w14:paraId="15BF1A80" w14:textId="77777777" w:rsidR="00D50922" w:rsidRPr="00F26F2E" w:rsidRDefault="00D50922" w:rsidP="000E6DEE"/>
        </w:tc>
        <w:tc>
          <w:tcPr>
            <w:tcW w:w="2427" w:type="dxa"/>
          </w:tcPr>
          <w:p w14:paraId="5F6860DD" w14:textId="77777777" w:rsidR="00D50922" w:rsidRPr="00F26F2E" w:rsidRDefault="00D50922" w:rsidP="000E6DEE"/>
        </w:tc>
        <w:tc>
          <w:tcPr>
            <w:tcW w:w="2427" w:type="dxa"/>
          </w:tcPr>
          <w:p w14:paraId="4258D940" w14:textId="77777777" w:rsidR="00D50922" w:rsidRPr="00F26F2E" w:rsidRDefault="00D50922" w:rsidP="000E6DEE"/>
        </w:tc>
      </w:tr>
      <w:tr w:rsidR="00D50922" w:rsidRPr="00F26F2E" w14:paraId="108EF3BC" w14:textId="77777777" w:rsidTr="000E6DEE">
        <w:tc>
          <w:tcPr>
            <w:tcW w:w="2426" w:type="dxa"/>
          </w:tcPr>
          <w:p w14:paraId="5B26125C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</w:rPr>
              <w:t>(Compulsory)</w:t>
            </w:r>
          </w:p>
        </w:tc>
        <w:tc>
          <w:tcPr>
            <w:tcW w:w="2427" w:type="dxa"/>
          </w:tcPr>
          <w:p w14:paraId="5E9B2744" w14:textId="77777777" w:rsidR="00D50922" w:rsidRPr="00F26F2E" w:rsidRDefault="00D50922" w:rsidP="000E6DEE"/>
        </w:tc>
        <w:tc>
          <w:tcPr>
            <w:tcW w:w="2427" w:type="dxa"/>
          </w:tcPr>
          <w:p w14:paraId="013E3F5D" w14:textId="77777777" w:rsidR="00D50922" w:rsidRPr="00F26F2E" w:rsidRDefault="00D50922" w:rsidP="000E6DEE"/>
        </w:tc>
        <w:tc>
          <w:tcPr>
            <w:tcW w:w="2427" w:type="dxa"/>
          </w:tcPr>
          <w:p w14:paraId="4C11763A" w14:textId="77777777" w:rsidR="00D50922" w:rsidRPr="00F26F2E" w:rsidRDefault="00D50922" w:rsidP="000E6DEE"/>
        </w:tc>
        <w:tc>
          <w:tcPr>
            <w:tcW w:w="2427" w:type="dxa"/>
          </w:tcPr>
          <w:p w14:paraId="54F165B0" w14:textId="77777777" w:rsidR="00D50922" w:rsidRPr="00F26F2E" w:rsidRDefault="00D50922" w:rsidP="000E6DEE"/>
        </w:tc>
        <w:tc>
          <w:tcPr>
            <w:tcW w:w="2427" w:type="dxa"/>
          </w:tcPr>
          <w:p w14:paraId="4BD6F557" w14:textId="77777777" w:rsidR="00D50922" w:rsidRPr="00F26F2E" w:rsidRDefault="00D50922" w:rsidP="000E6DEE"/>
        </w:tc>
      </w:tr>
      <w:tr w:rsidR="00D50922" w:rsidRPr="00F26F2E" w14:paraId="19A5E513" w14:textId="77777777" w:rsidTr="000E6DEE">
        <w:tc>
          <w:tcPr>
            <w:tcW w:w="2426" w:type="dxa"/>
          </w:tcPr>
          <w:p w14:paraId="572920B4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</w:rPr>
              <w:t>(Compulsory)</w:t>
            </w:r>
          </w:p>
        </w:tc>
        <w:tc>
          <w:tcPr>
            <w:tcW w:w="2427" w:type="dxa"/>
          </w:tcPr>
          <w:p w14:paraId="5FD87613" w14:textId="77777777" w:rsidR="00D50922" w:rsidRPr="00F26F2E" w:rsidRDefault="00D50922" w:rsidP="000E6DEE"/>
        </w:tc>
        <w:tc>
          <w:tcPr>
            <w:tcW w:w="2427" w:type="dxa"/>
          </w:tcPr>
          <w:p w14:paraId="0E36AB32" w14:textId="77777777" w:rsidR="00D50922" w:rsidRPr="00F26F2E" w:rsidRDefault="00D50922" w:rsidP="000E6DEE"/>
        </w:tc>
        <w:tc>
          <w:tcPr>
            <w:tcW w:w="2427" w:type="dxa"/>
          </w:tcPr>
          <w:p w14:paraId="62524D0B" w14:textId="77777777" w:rsidR="00D50922" w:rsidRPr="00F26F2E" w:rsidRDefault="00D50922" w:rsidP="000E6DEE"/>
        </w:tc>
        <w:tc>
          <w:tcPr>
            <w:tcW w:w="2427" w:type="dxa"/>
          </w:tcPr>
          <w:p w14:paraId="0A627B76" w14:textId="77777777" w:rsidR="00D50922" w:rsidRPr="00F26F2E" w:rsidRDefault="00D50922" w:rsidP="000E6DEE"/>
        </w:tc>
        <w:tc>
          <w:tcPr>
            <w:tcW w:w="2427" w:type="dxa"/>
          </w:tcPr>
          <w:p w14:paraId="7F2716E2" w14:textId="77777777" w:rsidR="00D50922" w:rsidRPr="00F26F2E" w:rsidRDefault="00D50922" w:rsidP="000E6DEE"/>
        </w:tc>
      </w:tr>
      <w:tr w:rsidR="00D50922" w:rsidRPr="00F26F2E" w14:paraId="16B159CF" w14:textId="77777777" w:rsidTr="000E6DEE">
        <w:tc>
          <w:tcPr>
            <w:tcW w:w="2426" w:type="dxa"/>
          </w:tcPr>
          <w:p w14:paraId="0C51BEE1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Clubs Liaison</w:t>
            </w:r>
          </w:p>
        </w:tc>
        <w:tc>
          <w:tcPr>
            <w:tcW w:w="2427" w:type="dxa"/>
          </w:tcPr>
          <w:p w14:paraId="37148153" w14:textId="77777777" w:rsidR="00D50922" w:rsidRPr="00F26F2E" w:rsidRDefault="00D50922" w:rsidP="000E6DEE"/>
        </w:tc>
        <w:tc>
          <w:tcPr>
            <w:tcW w:w="2427" w:type="dxa"/>
          </w:tcPr>
          <w:p w14:paraId="28B220D9" w14:textId="77777777" w:rsidR="00D50922" w:rsidRPr="00F26F2E" w:rsidRDefault="00D50922" w:rsidP="000E6DEE"/>
        </w:tc>
        <w:tc>
          <w:tcPr>
            <w:tcW w:w="2427" w:type="dxa"/>
          </w:tcPr>
          <w:p w14:paraId="54A2FA8D" w14:textId="77777777" w:rsidR="00D50922" w:rsidRPr="00F26F2E" w:rsidRDefault="00D50922" w:rsidP="000E6DEE"/>
        </w:tc>
        <w:tc>
          <w:tcPr>
            <w:tcW w:w="2427" w:type="dxa"/>
          </w:tcPr>
          <w:p w14:paraId="0B72C546" w14:textId="77777777" w:rsidR="00D50922" w:rsidRPr="00F26F2E" w:rsidRDefault="00D50922" w:rsidP="000E6DEE"/>
        </w:tc>
        <w:tc>
          <w:tcPr>
            <w:tcW w:w="2427" w:type="dxa"/>
          </w:tcPr>
          <w:p w14:paraId="4D06BDEF" w14:textId="77777777" w:rsidR="00D50922" w:rsidRPr="00F26F2E" w:rsidRDefault="00D50922" w:rsidP="000E6DEE"/>
        </w:tc>
      </w:tr>
      <w:tr w:rsidR="00D50922" w:rsidRPr="00F26F2E" w14:paraId="0952E40D" w14:textId="77777777" w:rsidTr="000E6DEE">
        <w:tc>
          <w:tcPr>
            <w:tcW w:w="2426" w:type="dxa"/>
          </w:tcPr>
          <w:p w14:paraId="2CCF27D4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Other</w:t>
            </w:r>
          </w:p>
        </w:tc>
        <w:tc>
          <w:tcPr>
            <w:tcW w:w="2427" w:type="dxa"/>
          </w:tcPr>
          <w:p w14:paraId="2237AA63" w14:textId="77777777" w:rsidR="00D50922" w:rsidRPr="00F26F2E" w:rsidRDefault="00D50922" w:rsidP="000E6DEE"/>
        </w:tc>
        <w:tc>
          <w:tcPr>
            <w:tcW w:w="2427" w:type="dxa"/>
          </w:tcPr>
          <w:p w14:paraId="4C905E8C" w14:textId="77777777" w:rsidR="00D50922" w:rsidRPr="00F26F2E" w:rsidRDefault="00D50922" w:rsidP="000E6DEE"/>
        </w:tc>
        <w:tc>
          <w:tcPr>
            <w:tcW w:w="2427" w:type="dxa"/>
          </w:tcPr>
          <w:p w14:paraId="5987FEBE" w14:textId="77777777" w:rsidR="00D50922" w:rsidRPr="00F26F2E" w:rsidRDefault="00D50922" w:rsidP="000E6DEE"/>
        </w:tc>
        <w:tc>
          <w:tcPr>
            <w:tcW w:w="2427" w:type="dxa"/>
          </w:tcPr>
          <w:p w14:paraId="5144AFB7" w14:textId="77777777" w:rsidR="00D50922" w:rsidRPr="00F26F2E" w:rsidRDefault="00D50922" w:rsidP="000E6DEE"/>
        </w:tc>
        <w:tc>
          <w:tcPr>
            <w:tcW w:w="2427" w:type="dxa"/>
          </w:tcPr>
          <w:p w14:paraId="5315E083" w14:textId="77777777" w:rsidR="00D50922" w:rsidRPr="00F26F2E" w:rsidRDefault="00D50922" w:rsidP="000E6DEE"/>
        </w:tc>
      </w:tr>
      <w:tr w:rsidR="00D50922" w:rsidRPr="00F26F2E" w14:paraId="3C7DE4AA" w14:textId="77777777" w:rsidTr="000E6DEE">
        <w:tc>
          <w:tcPr>
            <w:tcW w:w="2426" w:type="dxa"/>
          </w:tcPr>
          <w:p w14:paraId="4C036DC3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Other</w:t>
            </w:r>
          </w:p>
        </w:tc>
        <w:tc>
          <w:tcPr>
            <w:tcW w:w="2427" w:type="dxa"/>
          </w:tcPr>
          <w:p w14:paraId="3A969DAB" w14:textId="77777777" w:rsidR="00D50922" w:rsidRPr="00F26F2E" w:rsidRDefault="00D50922" w:rsidP="000E6DEE"/>
        </w:tc>
        <w:tc>
          <w:tcPr>
            <w:tcW w:w="2427" w:type="dxa"/>
          </w:tcPr>
          <w:p w14:paraId="3F2B7C11" w14:textId="77777777" w:rsidR="00D50922" w:rsidRPr="00F26F2E" w:rsidRDefault="00D50922" w:rsidP="000E6DEE"/>
        </w:tc>
        <w:tc>
          <w:tcPr>
            <w:tcW w:w="2427" w:type="dxa"/>
          </w:tcPr>
          <w:p w14:paraId="024374F1" w14:textId="77777777" w:rsidR="00D50922" w:rsidRPr="00F26F2E" w:rsidRDefault="00D50922" w:rsidP="000E6DEE"/>
        </w:tc>
        <w:tc>
          <w:tcPr>
            <w:tcW w:w="2427" w:type="dxa"/>
          </w:tcPr>
          <w:p w14:paraId="70E9F014" w14:textId="77777777" w:rsidR="00D50922" w:rsidRPr="00F26F2E" w:rsidRDefault="00D50922" w:rsidP="000E6DEE"/>
        </w:tc>
        <w:tc>
          <w:tcPr>
            <w:tcW w:w="2427" w:type="dxa"/>
          </w:tcPr>
          <w:p w14:paraId="59AC27C0" w14:textId="77777777" w:rsidR="00D50922" w:rsidRPr="00F26F2E" w:rsidRDefault="00D50922" w:rsidP="000E6DEE"/>
        </w:tc>
      </w:tr>
      <w:tr w:rsidR="00D50922" w:rsidRPr="00F26F2E" w14:paraId="25957609" w14:textId="77777777" w:rsidTr="000E6DEE">
        <w:tc>
          <w:tcPr>
            <w:tcW w:w="2426" w:type="dxa"/>
          </w:tcPr>
          <w:p w14:paraId="44BA2786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Other</w:t>
            </w:r>
          </w:p>
        </w:tc>
        <w:tc>
          <w:tcPr>
            <w:tcW w:w="2427" w:type="dxa"/>
          </w:tcPr>
          <w:p w14:paraId="348B0A62" w14:textId="77777777" w:rsidR="00D50922" w:rsidRPr="00F26F2E" w:rsidRDefault="00D50922" w:rsidP="000E6DEE"/>
        </w:tc>
        <w:tc>
          <w:tcPr>
            <w:tcW w:w="2427" w:type="dxa"/>
          </w:tcPr>
          <w:p w14:paraId="551A2F1C" w14:textId="77777777" w:rsidR="00D50922" w:rsidRPr="00F26F2E" w:rsidRDefault="00D50922" w:rsidP="000E6DEE"/>
        </w:tc>
        <w:tc>
          <w:tcPr>
            <w:tcW w:w="2427" w:type="dxa"/>
          </w:tcPr>
          <w:p w14:paraId="688E3962" w14:textId="77777777" w:rsidR="00D50922" w:rsidRPr="00F26F2E" w:rsidRDefault="00D50922" w:rsidP="000E6DEE"/>
        </w:tc>
        <w:tc>
          <w:tcPr>
            <w:tcW w:w="2427" w:type="dxa"/>
          </w:tcPr>
          <w:p w14:paraId="333C5A3D" w14:textId="77777777" w:rsidR="00D50922" w:rsidRPr="00F26F2E" w:rsidRDefault="00D50922" w:rsidP="000E6DEE"/>
        </w:tc>
        <w:tc>
          <w:tcPr>
            <w:tcW w:w="2427" w:type="dxa"/>
          </w:tcPr>
          <w:p w14:paraId="2D5EB6BF" w14:textId="77777777" w:rsidR="00D50922" w:rsidRPr="00F26F2E" w:rsidRDefault="00D50922" w:rsidP="000E6DEE"/>
        </w:tc>
      </w:tr>
    </w:tbl>
    <w:p w14:paraId="4E02D994" w14:textId="7D7DD947" w:rsidR="00D50922" w:rsidRPr="00D50922" w:rsidRDefault="00D50922" w:rsidP="00D50922">
      <w:pPr>
        <w:rPr>
          <w:rFonts w:ascii="Arial" w:hAnsi="Arial"/>
        </w:rPr>
      </w:pPr>
      <w:r w:rsidRPr="00D50922">
        <w:rPr>
          <w:rFonts w:ascii="Arial" w:hAnsi="Arial"/>
        </w:rPr>
        <w:tab/>
      </w:r>
      <w:r w:rsidRPr="00D50922">
        <w:rPr>
          <w:rFonts w:ascii="Arial" w:hAnsi="Arial"/>
        </w:rPr>
        <w:tab/>
      </w:r>
      <w:r w:rsidRPr="00D50922">
        <w:rPr>
          <w:rFonts w:ascii="Arial" w:hAnsi="Arial"/>
        </w:rPr>
        <w:tab/>
      </w:r>
    </w:p>
    <w:p w14:paraId="5E61E2D2" w14:textId="0B069893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2D4156E2" w14:textId="77777777" w:rsidR="009E2592" w:rsidRDefault="009E2592" w:rsidP="00D50922">
      <w:pPr>
        <w:rPr>
          <w:rFonts w:ascii="Arial" w:hAnsi="Arial"/>
        </w:rPr>
        <w:sectPr w:rsidR="009E2592" w:rsidSect="00D50922">
          <w:pgSz w:w="16840" w:h="11900" w:orient="landscape"/>
          <w:pgMar w:top="1797" w:right="1440" w:bottom="1797" w:left="1440" w:header="709" w:footer="709" w:gutter="0"/>
          <w:cols w:space="708"/>
          <w:docGrid w:linePitch="360"/>
        </w:sectPr>
      </w:pPr>
    </w:p>
    <w:p w14:paraId="09C7E8C8" w14:textId="77777777" w:rsidR="009E2592" w:rsidRPr="009E2592" w:rsidRDefault="009E2592" w:rsidP="009E2592">
      <w:pPr>
        <w:pStyle w:val="Heading1"/>
      </w:pPr>
      <w:r w:rsidRPr="009E2592">
        <w:lastRenderedPageBreak/>
        <w:t>TREASURER'S REPORT</w:t>
      </w:r>
    </w:p>
    <w:p w14:paraId="5539ED3D" w14:textId="77777777" w:rsidR="009E2592" w:rsidRPr="009E2592" w:rsidRDefault="009E2592" w:rsidP="009E2592">
      <w:pPr>
        <w:rPr>
          <w:rFonts w:ascii="Arial" w:hAnsi="Arial"/>
        </w:rPr>
      </w:pPr>
    </w:p>
    <w:p w14:paraId="67A2BD9C" w14:textId="5ECBB4DC" w:rsidR="009E2592" w:rsidRPr="009E2592" w:rsidRDefault="009E2592" w:rsidP="009E2592">
      <w:pPr>
        <w:rPr>
          <w:rFonts w:ascii="Arial" w:hAnsi="Arial"/>
        </w:rPr>
      </w:pPr>
      <w:r>
        <w:rPr>
          <w:rFonts w:ascii="Arial" w:hAnsi="Arial"/>
        </w:rPr>
        <w:t xml:space="preserve"> </w:t>
      </w:r>
    </w:p>
    <w:p w14:paraId="6950E681" w14:textId="608A12F2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 xml:space="preserve">Profit and Loss Statement for the Club </w:t>
      </w:r>
      <w:r w:rsidR="00E868CF">
        <w:rPr>
          <w:rFonts w:ascii="Arial" w:hAnsi="Arial"/>
        </w:rPr>
        <w:t>in the year 1</w:t>
      </w:r>
      <w:r w:rsidR="00E868CF" w:rsidRPr="00E868CF">
        <w:rPr>
          <w:rFonts w:ascii="Arial" w:hAnsi="Arial"/>
          <w:vertAlign w:val="superscript"/>
        </w:rPr>
        <w:t>st</w:t>
      </w:r>
      <w:r w:rsidR="00DC1B09">
        <w:rPr>
          <w:rFonts w:ascii="Arial" w:hAnsi="Arial"/>
        </w:rPr>
        <w:t xml:space="preserve"> October 2018</w:t>
      </w:r>
      <w:r w:rsidR="00E868CF">
        <w:rPr>
          <w:rFonts w:ascii="Arial" w:hAnsi="Arial"/>
        </w:rPr>
        <w:t xml:space="preserve"> to 1</w:t>
      </w:r>
      <w:r w:rsidR="00E868CF" w:rsidRPr="00E868CF">
        <w:rPr>
          <w:rFonts w:ascii="Arial" w:hAnsi="Arial"/>
          <w:vertAlign w:val="superscript"/>
        </w:rPr>
        <w:t>st</w:t>
      </w:r>
      <w:r w:rsidR="00DC1B09">
        <w:rPr>
          <w:rFonts w:ascii="Arial" w:hAnsi="Arial"/>
        </w:rPr>
        <w:t xml:space="preserve"> October 2019</w:t>
      </w:r>
    </w:p>
    <w:p w14:paraId="5FA7E516" w14:textId="77777777" w:rsidR="009E2592" w:rsidRPr="009E2592" w:rsidRDefault="009E2592" w:rsidP="009E2592">
      <w:pPr>
        <w:rPr>
          <w:rFonts w:ascii="Arial" w:hAnsi="Arial"/>
        </w:rPr>
      </w:pPr>
    </w:p>
    <w:p w14:paraId="470C715B" w14:textId="586F44B2" w:rsidR="009E2592" w:rsidRDefault="00E868CF" w:rsidP="009E2592">
      <w:pPr>
        <w:rPr>
          <w:rFonts w:ascii="Arial" w:hAnsi="Arial"/>
        </w:rPr>
      </w:pPr>
      <w:r>
        <w:rPr>
          <w:rFonts w:ascii="Arial" w:hAnsi="Arial"/>
        </w:rPr>
        <w:t>Copy &amp; Paste from excel spreadsheet</w:t>
      </w:r>
      <w:r w:rsidR="0001071F">
        <w:rPr>
          <w:rFonts w:ascii="Arial" w:hAnsi="Arial"/>
        </w:rPr>
        <w:t xml:space="preserve"> (treasurers’ report template)</w:t>
      </w:r>
      <w:r>
        <w:rPr>
          <w:rFonts w:ascii="Arial" w:hAnsi="Arial"/>
        </w:rPr>
        <w:t>:</w:t>
      </w:r>
    </w:p>
    <w:p w14:paraId="78D90409" w14:textId="387CD903" w:rsidR="00E868CF" w:rsidRDefault="00E868CF" w:rsidP="009E2592">
      <w:pPr>
        <w:rPr>
          <w:rFonts w:ascii="Arial" w:hAnsi="Arial"/>
        </w:rPr>
      </w:pPr>
    </w:p>
    <w:tbl>
      <w:tblPr>
        <w:tblW w:w="13880" w:type="dxa"/>
        <w:tblLook w:val="04A0" w:firstRow="1" w:lastRow="0" w:firstColumn="1" w:lastColumn="0" w:noHBand="0" w:noVBand="1"/>
      </w:tblPr>
      <w:tblGrid>
        <w:gridCol w:w="9200"/>
        <w:gridCol w:w="3320"/>
        <w:gridCol w:w="1360"/>
      </w:tblGrid>
      <w:tr w:rsidR="00E868CF" w:rsidRPr="00E868CF" w14:paraId="3CB1A5C3" w14:textId="77777777" w:rsidTr="00E868CF">
        <w:trPr>
          <w:trHeight w:val="264"/>
        </w:trPr>
        <w:tc>
          <w:tcPr>
            <w:tcW w:w="9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1429E93A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escription</w:t>
            </w: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26E5105E" w14:textId="77777777" w:rsidR="00E868CF" w:rsidRPr="00E868CF" w:rsidRDefault="00E868CF" w:rsidP="00E868CF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mount</w:t>
            </w:r>
          </w:p>
        </w:tc>
      </w:tr>
      <w:tr w:rsidR="00E868CF" w:rsidRPr="00E868CF" w14:paraId="22A04DCA" w14:textId="77777777" w:rsidTr="00E868CF">
        <w:trPr>
          <w:trHeight w:val="264"/>
        </w:trPr>
        <w:tc>
          <w:tcPr>
            <w:tcW w:w="1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06310BDA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Inflows</w:t>
            </w:r>
          </w:p>
        </w:tc>
      </w:tr>
      <w:tr w:rsidR="00E868CF" w:rsidRPr="00E868CF" w14:paraId="194181C4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4FC9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1" w:name="RANGE!A9:A14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Memberships</w:t>
            </w:r>
            <w:bookmarkEnd w:id="1"/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641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050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0432CEDE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BFEF8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1D81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5942F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50C6A03C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6D937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7E028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F3BD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7920AE63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DF96E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UniClubs/SAF Fundin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F6C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4061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493ED081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CF1468" w14:textId="50C29F04" w:rsidR="00E868CF" w:rsidRPr="00E868CF" w:rsidRDefault="00203A11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ponsorship</w:t>
            </w:r>
            <w:r w:rsidR="00E868CF"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/Donation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D125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398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564C289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CF7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B418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D3B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41ED0A6C" w14:textId="77777777" w:rsidTr="00E868CF">
        <w:trPr>
          <w:trHeight w:val="264"/>
        </w:trPr>
        <w:tc>
          <w:tcPr>
            <w:tcW w:w="1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6587DE4E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Inflow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28683CB1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868CF" w:rsidRPr="00E868CF" w14:paraId="2F7D4031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B5ACF2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8A65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23D0F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70A0A609" w14:textId="77777777" w:rsidTr="00E868CF">
        <w:trPr>
          <w:trHeight w:val="264"/>
        </w:trPr>
        <w:tc>
          <w:tcPr>
            <w:tcW w:w="1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99"/>
            <w:vAlign w:val="bottom"/>
            <w:hideMark/>
          </w:tcPr>
          <w:p w14:paraId="7314662C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Outflows</w:t>
            </w:r>
          </w:p>
        </w:tc>
      </w:tr>
      <w:tr w:rsidR="00E868CF" w:rsidRPr="00E868CF" w14:paraId="78AA573D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E9171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2" w:name="RANGE!A18:A21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dmin (stationery, phone calls, mail…)</w:t>
            </w:r>
            <w:bookmarkEnd w:id="2"/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84B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6A3E5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57F33DE0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1B134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Expense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7DD0D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084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29968E0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9944A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Expense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AB387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F0F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1224C0B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9480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Outflow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B2B4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D5BA9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F95228A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bottom"/>
            <w:hideMark/>
          </w:tcPr>
          <w:p w14:paraId="7BCC202D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Outflow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60FB6AE9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2841638F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868CF" w:rsidRPr="00E868CF" w14:paraId="1F191765" w14:textId="77777777" w:rsidTr="00E868CF">
        <w:trPr>
          <w:trHeight w:val="276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AEDCF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0AC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08F8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FAE5809" w14:textId="77777777" w:rsidTr="00E868CF">
        <w:trPr>
          <w:trHeight w:val="276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bottom"/>
            <w:hideMark/>
          </w:tcPr>
          <w:p w14:paraId="20A33690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Net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307106F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7B25AEC3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</w:tbl>
    <w:p w14:paraId="289E18CA" w14:textId="2EBB5458" w:rsidR="00E868CF" w:rsidRPr="009E2592" w:rsidRDefault="00E868CF" w:rsidP="009E2592">
      <w:pPr>
        <w:rPr>
          <w:rFonts w:ascii="Arial" w:hAnsi="Arial"/>
        </w:rPr>
      </w:pPr>
    </w:p>
    <w:p w14:paraId="3B3901F7" w14:textId="625D699B" w:rsidR="009E2592" w:rsidRPr="009E2592" w:rsidRDefault="009E2592" w:rsidP="009E2592">
      <w:pPr>
        <w:rPr>
          <w:rFonts w:ascii="Arial" w:hAnsi="Arial"/>
        </w:rPr>
      </w:pPr>
    </w:p>
    <w:p w14:paraId="150D4224" w14:textId="77777777" w:rsidR="009E2592" w:rsidRPr="009E2592" w:rsidRDefault="009E2592" w:rsidP="009E2592">
      <w:pPr>
        <w:rPr>
          <w:rFonts w:ascii="Arial" w:hAnsi="Arial"/>
        </w:rPr>
      </w:pPr>
    </w:p>
    <w:p w14:paraId="38AF17A6" w14:textId="77777777" w:rsidR="009E2592" w:rsidRPr="009E2592" w:rsidRDefault="009E2592" w:rsidP="009E2592">
      <w:pPr>
        <w:rPr>
          <w:rFonts w:ascii="Arial" w:hAnsi="Arial"/>
        </w:rPr>
      </w:pPr>
    </w:p>
    <w:p w14:paraId="302B1A77" w14:textId="26ECAC5C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Screenshot of Most recent Bank Balance</w:t>
      </w:r>
    </w:p>
    <w:p w14:paraId="609CFE4A" w14:textId="77777777" w:rsidR="00E868CF" w:rsidRPr="009E2592" w:rsidRDefault="00E868CF" w:rsidP="009E2592">
      <w:pPr>
        <w:rPr>
          <w:rFonts w:ascii="Arial" w:hAnsi="Arial"/>
        </w:rPr>
      </w:pPr>
    </w:p>
    <w:p w14:paraId="00A314EF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Insert your document here</w:t>
      </w:r>
    </w:p>
    <w:p w14:paraId="4A3D8F96" w14:textId="77777777" w:rsidR="00E868CF" w:rsidRDefault="00E868CF" w:rsidP="009E2592">
      <w:pPr>
        <w:rPr>
          <w:rFonts w:ascii="Arial" w:hAnsi="Arial"/>
        </w:rPr>
      </w:pPr>
    </w:p>
    <w:p w14:paraId="0B66D62A" w14:textId="01D457EB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 xml:space="preserve">Plus: </w:t>
      </w:r>
    </w:p>
    <w:p w14:paraId="0332CBB9" w14:textId="502B2B08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Reasons given of bank statement &amp; P</w:t>
      </w:r>
      <w:r w:rsidR="00E868CF">
        <w:rPr>
          <w:rFonts w:ascii="Arial" w:hAnsi="Arial"/>
        </w:rPr>
        <w:t>rofit</w:t>
      </w:r>
      <w:r w:rsidRPr="009E2592">
        <w:rPr>
          <w:rFonts w:ascii="Arial" w:hAnsi="Arial"/>
        </w:rPr>
        <w:t>/L</w:t>
      </w:r>
      <w:r w:rsidR="00E868CF">
        <w:rPr>
          <w:rFonts w:ascii="Arial" w:hAnsi="Arial"/>
        </w:rPr>
        <w:t>oss</w:t>
      </w:r>
      <w:r w:rsidRPr="009E2592">
        <w:rPr>
          <w:rFonts w:ascii="Arial" w:hAnsi="Arial"/>
        </w:rPr>
        <w:t xml:space="preserve"> are not aligned.</w:t>
      </w:r>
    </w:p>
    <w:p w14:paraId="4EBE3B9B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Any sponsorship or large amount of funding received ($5000 or more).</w:t>
      </w:r>
    </w:p>
    <w:p w14:paraId="73017EC4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Assets purchased over $300.</w:t>
      </w:r>
    </w:p>
    <w:p w14:paraId="1718083C" w14:textId="5EDD66FA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Petty cash</w:t>
      </w:r>
    </w:p>
    <w:p w14:paraId="6EC4676C" w14:textId="77777777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6037FC78" w14:textId="5D57EF49" w:rsidR="00D5092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lastRenderedPageBreak/>
        <w:t>Income</w:t>
      </w:r>
    </w:p>
    <w:p w14:paraId="1183B68A" w14:textId="77777777" w:rsidR="0025159B" w:rsidRDefault="0025159B" w:rsidP="009E2592">
      <w:pPr>
        <w:rPr>
          <w:rFonts w:ascii="Arial" w:hAnsi="Arial"/>
        </w:rPr>
      </w:pPr>
    </w:p>
    <w:p w14:paraId="175B9FE7" w14:textId="3112185E" w:rsidR="0025159B" w:rsidRDefault="0025159B" w:rsidP="0025159B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1E3D9183" w14:textId="3B040D61" w:rsidR="0025159B" w:rsidRDefault="0025159B" w:rsidP="0025159B">
      <w:pPr>
        <w:rPr>
          <w:rFonts w:ascii="Arial" w:hAnsi="Arial"/>
        </w:rPr>
      </w:pPr>
    </w:p>
    <w:p w14:paraId="25822452" w14:textId="77777777" w:rsidR="0025159B" w:rsidRDefault="0025159B" w:rsidP="0025159B">
      <w:pPr>
        <w:rPr>
          <w:rFonts w:ascii="Arial" w:hAnsi="Arial"/>
        </w:rPr>
      </w:pPr>
    </w:p>
    <w:p w14:paraId="2917F696" w14:textId="77777777" w:rsidR="0025159B" w:rsidRDefault="0025159B" w:rsidP="009E2592">
      <w:pPr>
        <w:rPr>
          <w:rFonts w:ascii="Arial" w:hAnsi="Arial"/>
        </w:rPr>
      </w:pPr>
    </w:p>
    <w:p w14:paraId="1EC7E45A" w14:textId="75900B5C" w:rsid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page" w:horzAnchor="margin" w:tblpXSpec="center" w:tblpY="3049"/>
        <w:tblW w:w="9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00"/>
        <w:gridCol w:w="1812"/>
        <w:gridCol w:w="2807"/>
        <w:gridCol w:w="3450"/>
      </w:tblGrid>
      <w:tr w:rsidR="009E2592" w14:paraId="4C98480E" w14:textId="77777777" w:rsidTr="0025159B">
        <w:trPr>
          <w:trHeight w:val="236"/>
        </w:trPr>
        <w:tc>
          <w:tcPr>
            <w:tcW w:w="1900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4F1C19D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ate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417676F" w14:textId="77777777" w:rsidR="009E2592" w:rsidRDefault="009E2592" w:rsidP="0025159B">
            <w:pPr>
              <w:spacing w:line="0" w:lineRule="atLeast"/>
              <w:ind w:right="474"/>
              <w:jc w:val="right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Amount</w:t>
            </w: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10E7AE2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Source</w:t>
            </w: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3108A59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escription</w:t>
            </w:r>
          </w:p>
        </w:tc>
      </w:tr>
      <w:tr w:rsidR="009E2592" w14:paraId="7AB5EF3D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11251E" w14:textId="77777777" w:rsidR="009E2592" w:rsidRDefault="009E2592" w:rsidP="0025159B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C9B62E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5EEB16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6D85E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D89E36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A7E39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D29EAD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1E1AA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F06CC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7BEAD94" w14:textId="77777777" w:rsidTr="0025159B">
        <w:trPr>
          <w:trHeight w:val="236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E61A2B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86DA88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7A775C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41EA1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675C531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15E134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6D6AF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ACA4B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373840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7F06C2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ACFC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0E89E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08D68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19FC4B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11065D2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72537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F8A54A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E9F66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9EA44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88F47CB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1F0E1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6B87DA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47A2B0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393ABE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6ADA3CB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C1F62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0C69D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444D5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706D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BA63705" w14:textId="77777777" w:rsidTr="0025159B">
        <w:trPr>
          <w:trHeight w:val="214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71861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3267BD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C2A4C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37A448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BC9FA80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99A4FD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5B6696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7B58D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0B18F9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E20B04B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9BC58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F4F13B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D7389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A25EE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0D6FCFA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18134C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A933BB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32872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7753C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C348ADD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B3C5F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BE184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B53DB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0CA57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4D44705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028C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EA75F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BBC29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24260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02B63A3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B5482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9F03D9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636E54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8C65D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F68B60D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9A341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CD21F6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9C9869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8FB6E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F2FB64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1CED6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CCA313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98BFC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02381D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53F66E4B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0470CAD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7622560C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4BF030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4A3595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3210D13E" w14:textId="70A7738B" w:rsidR="009E2592" w:rsidRDefault="009E2592" w:rsidP="009E2592">
      <w:pPr>
        <w:rPr>
          <w:rFonts w:ascii="Arial" w:hAnsi="Arial"/>
        </w:rPr>
      </w:pPr>
    </w:p>
    <w:p w14:paraId="63089135" w14:textId="5AB785E1" w:rsidR="009E2592" w:rsidRDefault="009E2592" w:rsidP="009E2592">
      <w:pPr>
        <w:rPr>
          <w:rFonts w:ascii="Arial" w:hAnsi="Arial"/>
        </w:rPr>
      </w:pPr>
    </w:p>
    <w:p w14:paraId="4D97EA98" w14:textId="580FAB99" w:rsidR="009E2592" w:rsidRDefault="009E2592" w:rsidP="009E2592">
      <w:pPr>
        <w:rPr>
          <w:rFonts w:ascii="Arial" w:hAnsi="Arial"/>
        </w:rPr>
      </w:pPr>
    </w:p>
    <w:p w14:paraId="6C36F960" w14:textId="1409CE31" w:rsidR="009E2592" w:rsidRDefault="009E2592" w:rsidP="009E2592">
      <w:pPr>
        <w:rPr>
          <w:rFonts w:ascii="Arial" w:hAnsi="Arial"/>
        </w:rPr>
      </w:pPr>
    </w:p>
    <w:p w14:paraId="6D3EF292" w14:textId="77777777" w:rsidR="00E868CF" w:rsidRDefault="00E868CF" w:rsidP="009E2592">
      <w:pPr>
        <w:rPr>
          <w:rFonts w:ascii="Arial" w:hAnsi="Arial"/>
        </w:rPr>
      </w:pPr>
    </w:p>
    <w:p w14:paraId="6E583CA2" w14:textId="77777777" w:rsidR="00E868CF" w:rsidRDefault="00E868CF" w:rsidP="009E2592">
      <w:pPr>
        <w:rPr>
          <w:rFonts w:ascii="Arial" w:hAnsi="Arial"/>
        </w:rPr>
      </w:pPr>
    </w:p>
    <w:p w14:paraId="0B0D3964" w14:textId="77777777" w:rsidR="00E868CF" w:rsidRDefault="00E868CF" w:rsidP="009E2592">
      <w:pPr>
        <w:rPr>
          <w:rFonts w:ascii="Arial" w:hAnsi="Arial"/>
        </w:rPr>
      </w:pPr>
    </w:p>
    <w:p w14:paraId="098B0EEA" w14:textId="77777777" w:rsidR="00E868CF" w:rsidRDefault="00E868CF" w:rsidP="009E2592">
      <w:pPr>
        <w:rPr>
          <w:rFonts w:ascii="Arial" w:hAnsi="Arial"/>
        </w:rPr>
      </w:pPr>
    </w:p>
    <w:p w14:paraId="2C5D757D" w14:textId="77777777" w:rsidR="00E868CF" w:rsidRDefault="00E868CF" w:rsidP="009E2592">
      <w:pPr>
        <w:rPr>
          <w:rFonts w:ascii="Arial" w:hAnsi="Arial"/>
        </w:rPr>
      </w:pPr>
    </w:p>
    <w:p w14:paraId="416D3517" w14:textId="77777777" w:rsidR="00E868CF" w:rsidRDefault="00E868CF" w:rsidP="009E2592">
      <w:pPr>
        <w:rPr>
          <w:rFonts w:ascii="Arial" w:hAnsi="Arial"/>
        </w:rPr>
      </w:pPr>
    </w:p>
    <w:p w14:paraId="6718D276" w14:textId="77777777" w:rsidR="00E868CF" w:rsidRDefault="00E868CF" w:rsidP="009E2592">
      <w:pPr>
        <w:rPr>
          <w:rFonts w:ascii="Arial" w:hAnsi="Arial"/>
        </w:rPr>
      </w:pPr>
    </w:p>
    <w:p w14:paraId="734940A7" w14:textId="77777777" w:rsidR="00E868CF" w:rsidRDefault="00E868CF" w:rsidP="009E2592">
      <w:pPr>
        <w:rPr>
          <w:rFonts w:ascii="Arial" w:hAnsi="Arial"/>
        </w:rPr>
      </w:pPr>
    </w:p>
    <w:p w14:paraId="74389B1B" w14:textId="77777777" w:rsidR="00E868CF" w:rsidRDefault="00E868CF" w:rsidP="009E2592">
      <w:pPr>
        <w:rPr>
          <w:rFonts w:ascii="Arial" w:hAnsi="Arial"/>
        </w:rPr>
      </w:pPr>
    </w:p>
    <w:p w14:paraId="25C80C5B" w14:textId="77777777" w:rsidR="00E868CF" w:rsidRDefault="00E868CF" w:rsidP="009E2592">
      <w:pPr>
        <w:rPr>
          <w:rFonts w:ascii="Arial" w:hAnsi="Arial"/>
        </w:rPr>
      </w:pPr>
    </w:p>
    <w:p w14:paraId="43576717" w14:textId="0DB276CB" w:rsidR="00E868CF" w:rsidRDefault="00E868CF" w:rsidP="009E2592">
      <w:pPr>
        <w:rPr>
          <w:rFonts w:ascii="Arial" w:hAnsi="Arial"/>
        </w:rPr>
      </w:pPr>
    </w:p>
    <w:p w14:paraId="198E5AE0" w14:textId="77777777" w:rsidR="00E868CF" w:rsidRDefault="00E868CF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354F4248" w14:textId="5FA5867A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lastRenderedPageBreak/>
        <w:t>Expenses</w:t>
      </w:r>
    </w:p>
    <w:p w14:paraId="6C24DDA5" w14:textId="77777777" w:rsidR="0025159B" w:rsidRDefault="0025159B" w:rsidP="009E2592">
      <w:pPr>
        <w:rPr>
          <w:rFonts w:ascii="Arial" w:hAnsi="Arial"/>
        </w:rPr>
      </w:pPr>
    </w:p>
    <w:p w14:paraId="36EDDE4C" w14:textId="77777777" w:rsidR="0025159B" w:rsidRDefault="0025159B" w:rsidP="0025159B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10E4DC8E" w14:textId="77777777" w:rsidR="0025159B" w:rsidRPr="009E2592" w:rsidRDefault="0025159B" w:rsidP="009E2592">
      <w:pPr>
        <w:rPr>
          <w:rFonts w:ascii="Arial" w:hAnsi="Arial"/>
        </w:rPr>
      </w:pPr>
    </w:p>
    <w:p w14:paraId="24B59927" w14:textId="65C12F1A" w:rsidR="009E2592" w:rsidRP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text" w:horzAnchor="margin" w:tblpXSpec="center" w:tblpY="156"/>
        <w:tblW w:w="982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836"/>
        <w:gridCol w:w="1242"/>
        <w:gridCol w:w="2486"/>
        <w:gridCol w:w="2873"/>
      </w:tblGrid>
      <w:tr w:rsidR="009E2592" w14:paraId="501D5F60" w14:textId="77777777" w:rsidTr="009E2592">
        <w:trPr>
          <w:trHeight w:val="232"/>
        </w:trPr>
        <w:tc>
          <w:tcPr>
            <w:tcW w:w="139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846999F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ate</w:t>
            </w: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7804333" w14:textId="77777777" w:rsidR="009E2592" w:rsidRPr="00636B42" w:rsidRDefault="009E2592" w:rsidP="009E2592">
            <w:pPr>
              <w:spacing w:line="0" w:lineRule="atLeast"/>
              <w:ind w:right="474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Expense Type</w:t>
            </w: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4E9EDE95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Source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3FCDD8EA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escription</w:t>
            </w: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57075A3B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>
              <w:rPr>
                <w:rFonts w:ascii="Arial" w:eastAsia="Arial" w:hAnsi="Arial"/>
                <w:b/>
                <w:color w:val="FFFF00"/>
                <w:sz w:val="17"/>
              </w:rPr>
              <w:t>Purpose</w:t>
            </w:r>
          </w:p>
        </w:tc>
      </w:tr>
      <w:tr w:rsidR="009E2592" w14:paraId="3A81920D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E0CCD4" w14:textId="77777777" w:rsidR="009E2592" w:rsidRDefault="009E2592" w:rsidP="009E2592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1EAA84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80916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E57C5A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46ADA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9EA0452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CCCC2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C095F6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5D52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30E603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8E79F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2D1E1F8" w14:textId="77777777" w:rsidTr="009E2592">
        <w:trPr>
          <w:trHeight w:val="232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B4A6E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7432C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CCD8F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BACE31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917F6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0DD6D6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D6C67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8918ED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E176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625E74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263C2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6B2338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BB7AE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662837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218B7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EF302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16907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A0BA445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7072C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00BF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06F99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FA2C67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A39EB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AEF61F8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A9DF3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4D39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9516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19E47B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32E10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220560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8E492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9A14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87B8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76AE9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14056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D4433F2" w14:textId="77777777" w:rsidTr="009E2592">
        <w:trPr>
          <w:trHeight w:val="211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92007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27F97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9950B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9B9A50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FD4B7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AFE685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89BB7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E94A99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DFBA4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FA28C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FC601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ABEE562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F55DE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1FEBF0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AB368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65862F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D969D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D786D7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72868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9F4C59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40B65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BA10B4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3AF93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506B7D0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0BE23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F33BF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504B9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70F06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314E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269E5A8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C6A01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F8AA62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D607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5BBB6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3070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1F75615E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9C2D8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8B898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27F90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D8A4EF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048BD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3F28E06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2517B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0B5C50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E12FB8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2F08AB2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05BB63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4669C7C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3F337A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6AB1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F183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6439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21B6A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01FA1D1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321778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5F361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E744C5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74615F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vAlign w:val="bottom"/>
          </w:tcPr>
          <w:p w14:paraId="46C50A0E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12772B3C" w14:textId="77777777" w:rsidR="009E2592" w:rsidRPr="009E2592" w:rsidRDefault="009E2592" w:rsidP="009E2592">
      <w:pPr>
        <w:rPr>
          <w:rFonts w:ascii="Arial" w:hAnsi="Arial"/>
        </w:rPr>
      </w:pPr>
    </w:p>
    <w:p w14:paraId="00C24DF4" w14:textId="77777777" w:rsidR="009E2592" w:rsidRPr="009E2592" w:rsidRDefault="009E2592" w:rsidP="009E2592">
      <w:pPr>
        <w:rPr>
          <w:rFonts w:ascii="Arial" w:hAnsi="Arial"/>
        </w:rPr>
      </w:pPr>
    </w:p>
    <w:p w14:paraId="2F197E75" w14:textId="77777777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5737DA15" w14:textId="1302F497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lastRenderedPageBreak/>
        <w:t>Bank Reconciliation</w:t>
      </w:r>
    </w:p>
    <w:p w14:paraId="736E0AE9" w14:textId="77777777" w:rsidR="0025159B" w:rsidRDefault="0025159B" w:rsidP="009E2592">
      <w:pPr>
        <w:rPr>
          <w:rFonts w:ascii="Arial" w:hAnsi="Arial"/>
        </w:rPr>
      </w:pPr>
    </w:p>
    <w:p w14:paraId="5ADE3823" w14:textId="55DE701D" w:rsidR="009E2592" w:rsidRDefault="0025159B" w:rsidP="009E2592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tbl>
      <w:tblPr>
        <w:tblpPr w:leftFromText="180" w:rightFromText="180" w:vertAnchor="text" w:horzAnchor="margin" w:tblpXSpec="center" w:tblpY="470"/>
        <w:tblW w:w="97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8"/>
        <w:gridCol w:w="2333"/>
        <w:gridCol w:w="1578"/>
        <w:gridCol w:w="1520"/>
        <w:gridCol w:w="1261"/>
        <w:gridCol w:w="1261"/>
      </w:tblGrid>
      <w:tr w:rsidR="009E2592" w:rsidRPr="00F0158E" w14:paraId="52E32B7A" w14:textId="77777777" w:rsidTr="009E2592">
        <w:trPr>
          <w:trHeight w:val="341"/>
        </w:trPr>
        <w:tc>
          <w:tcPr>
            <w:tcW w:w="1768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6347D9D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Date</w:t>
            </w: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6C3B412" w14:textId="77777777" w:rsidR="009E2592" w:rsidRPr="00F0158E" w:rsidRDefault="009E2592" w:rsidP="009E2592">
            <w:pPr>
              <w:spacing w:line="0" w:lineRule="atLeast"/>
              <w:ind w:right="474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Description</w:t>
            </w: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3CDFEDAE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Cheque#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75AE0F90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Debits</w:t>
            </w: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19801F9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Credits</w:t>
            </w: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F906E45" w14:textId="77777777" w:rsidR="009E2592" w:rsidRPr="00F0158E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00B0F0"/>
                <w:sz w:val="17"/>
              </w:rPr>
            </w:pPr>
            <w:r w:rsidRPr="00F0158E">
              <w:rPr>
                <w:rFonts w:ascii="Arial" w:eastAsia="Arial" w:hAnsi="Arial"/>
                <w:b/>
                <w:color w:val="00B0F0"/>
                <w:sz w:val="17"/>
              </w:rPr>
              <w:t>Balance</w:t>
            </w:r>
          </w:p>
        </w:tc>
      </w:tr>
      <w:tr w:rsidR="009E2592" w14:paraId="4EDE29B0" w14:textId="77777777" w:rsidTr="009E2592">
        <w:trPr>
          <w:trHeight w:val="331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7BC10" w14:textId="77777777" w:rsidR="009E2592" w:rsidRDefault="009E2592" w:rsidP="009E2592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C69C5C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695AA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5C77B6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D6FEB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32F7289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CF8B244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F21B2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09902C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ECC75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DA943C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991E7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0A320BB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15BA5154" w14:textId="77777777" w:rsidTr="009E2592">
        <w:trPr>
          <w:trHeight w:val="341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DBB06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0BF14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342D0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3B01F2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6A85BE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43D9CDD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094A32C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CEBB0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EA38F6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98166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9A0298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65542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A59C2D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737E3FD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44AC7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9A51FC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48264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BF0999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418AC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4576BCD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76A4298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32573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48F85A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6C7B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2DBD84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0585D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9ED809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AA103F2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89AE1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E87F47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676EE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B158E6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049EA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5D47E82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9EADD78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21191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CCF18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59D3D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420506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BA01F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08EB676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E7ED89A" w14:textId="77777777" w:rsidTr="009E2592">
        <w:trPr>
          <w:trHeight w:val="310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3F128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B64E8F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F0A06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E46BB8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950CA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431317A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1E8A61F2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48669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9540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CF698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1192A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32F1C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970FC4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3473BDD" w14:textId="77777777" w:rsidTr="009E2592">
        <w:trPr>
          <w:trHeight w:val="331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DC3EF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67FFC4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CBD5F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3DC8E2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45EF5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38FCBF6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6C42B68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D073A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112B3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6738D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6FB70F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29485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75C8E34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1956AF6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C1FE2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3F57E3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1B6AC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6DBD01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CB225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70F0D12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4AD7B86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35417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1CA9B3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A7187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56237F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08E08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39BA24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11AA3F6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68959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3F16B2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5692E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C4E01C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A71E1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713B0AC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B9A3E93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10B21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8DE0A5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F004B7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CF1B42D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99F811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0CE763A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FE209F8" w14:textId="77777777" w:rsidTr="009E2592">
        <w:trPr>
          <w:trHeight w:val="319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5F6D63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F43C97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C54D96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5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6070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068693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1B657FB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75365A43" w14:textId="77777777" w:rsidTr="009E2592">
        <w:trPr>
          <w:trHeight w:val="331"/>
        </w:trPr>
        <w:tc>
          <w:tcPr>
            <w:tcW w:w="17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DA52B3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3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04769DD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578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920CEF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5F06FFC5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B0F0"/>
            <w:vAlign w:val="bottom"/>
          </w:tcPr>
          <w:p w14:paraId="2A8F0554" w14:textId="77777777" w:rsidR="009E2592" w:rsidRPr="00A9739E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 w:rsidRPr="00A9739E">
              <w:rPr>
                <w:rFonts w:ascii="Arial" w:eastAsia="Arial" w:hAnsi="Arial"/>
                <w:sz w:val="18"/>
              </w:rPr>
              <w:t>Current Balance</w:t>
            </w:r>
          </w:p>
        </w:tc>
        <w:tc>
          <w:tcPr>
            <w:tcW w:w="126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B0F0"/>
          </w:tcPr>
          <w:p w14:paraId="4BCC3C69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5030A818" w14:textId="52B38AA4" w:rsidR="009E2592" w:rsidRDefault="009E2592" w:rsidP="009E2592">
      <w:pPr>
        <w:rPr>
          <w:rFonts w:ascii="Arial" w:hAnsi="Arial"/>
        </w:rPr>
      </w:pPr>
    </w:p>
    <w:p w14:paraId="4CDA8FB7" w14:textId="77C84D06" w:rsidR="009E2592" w:rsidRDefault="009E2592" w:rsidP="009E2592">
      <w:pPr>
        <w:rPr>
          <w:rFonts w:ascii="Arial" w:hAnsi="Arial"/>
        </w:rPr>
      </w:pPr>
    </w:p>
    <w:p w14:paraId="5A3FCE72" w14:textId="5CDFE193" w:rsidR="009E2592" w:rsidRDefault="009E2592" w:rsidP="009E2592">
      <w:pPr>
        <w:rPr>
          <w:rFonts w:ascii="Arial" w:hAnsi="Arial"/>
        </w:rPr>
      </w:pPr>
    </w:p>
    <w:p w14:paraId="682EEC5C" w14:textId="77777777" w:rsidR="002F4BD4" w:rsidRDefault="002F4BD4" w:rsidP="009E2592">
      <w:pPr>
        <w:rPr>
          <w:rFonts w:ascii="Arial" w:hAnsi="Arial"/>
        </w:rPr>
      </w:pPr>
    </w:p>
    <w:p w14:paraId="6D9ED849" w14:textId="77777777" w:rsidR="002F4BD4" w:rsidRDefault="002F4BD4" w:rsidP="009E2592">
      <w:pPr>
        <w:rPr>
          <w:rFonts w:ascii="Arial" w:hAnsi="Arial"/>
        </w:rPr>
      </w:pPr>
    </w:p>
    <w:p w14:paraId="7C407A44" w14:textId="77777777" w:rsidR="002F4BD4" w:rsidRDefault="002F4BD4" w:rsidP="009E2592">
      <w:pPr>
        <w:rPr>
          <w:rFonts w:ascii="Arial" w:hAnsi="Arial"/>
        </w:rPr>
      </w:pPr>
    </w:p>
    <w:p w14:paraId="116E128B" w14:textId="77777777" w:rsidR="002F4BD4" w:rsidRDefault="002F4BD4" w:rsidP="009E2592">
      <w:pPr>
        <w:rPr>
          <w:rFonts w:ascii="Arial" w:hAnsi="Arial"/>
        </w:rPr>
      </w:pPr>
    </w:p>
    <w:p w14:paraId="53F78E69" w14:textId="77777777" w:rsidR="002F4BD4" w:rsidRDefault="002F4BD4" w:rsidP="009E2592">
      <w:pPr>
        <w:rPr>
          <w:rFonts w:ascii="Arial" w:hAnsi="Arial"/>
        </w:rPr>
      </w:pPr>
    </w:p>
    <w:p w14:paraId="54D060C3" w14:textId="77777777" w:rsidR="002F4BD4" w:rsidRDefault="002F4BD4" w:rsidP="009E2592">
      <w:pPr>
        <w:rPr>
          <w:rFonts w:ascii="Arial" w:hAnsi="Arial"/>
        </w:rPr>
      </w:pPr>
    </w:p>
    <w:p w14:paraId="48EF93DA" w14:textId="77777777" w:rsidR="002F4BD4" w:rsidRDefault="002F4BD4" w:rsidP="009E2592">
      <w:pPr>
        <w:rPr>
          <w:rFonts w:ascii="Arial" w:hAnsi="Arial"/>
        </w:rPr>
      </w:pPr>
    </w:p>
    <w:p w14:paraId="100D6361" w14:textId="77777777" w:rsidR="002F4BD4" w:rsidRDefault="002F4BD4" w:rsidP="009E2592">
      <w:pPr>
        <w:rPr>
          <w:rFonts w:ascii="Arial" w:hAnsi="Arial"/>
        </w:rPr>
      </w:pPr>
    </w:p>
    <w:p w14:paraId="5B210789" w14:textId="77777777" w:rsidR="002F4BD4" w:rsidRDefault="002F4BD4" w:rsidP="009E2592">
      <w:pPr>
        <w:rPr>
          <w:rFonts w:ascii="Arial" w:hAnsi="Arial"/>
        </w:rPr>
      </w:pPr>
    </w:p>
    <w:p w14:paraId="1502D47B" w14:textId="77777777" w:rsidR="002F4BD4" w:rsidRDefault="002F4BD4" w:rsidP="009E2592">
      <w:pPr>
        <w:rPr>
          <w:rFonts w:ascii="Arial" w:hAnsi="Arial"/>
        </w:rPr>
      </w:pPr>
    </w:p>
    <w:p w14:paraId="59106333" w14:textId="77777777" w:rsidR="002F4BD4" w:rsidRDefault="002F4BD4" w:rsidP="009E2592">
      <w:pPr>
        <w:rPr>
          <w:rFonts w:ascii="Arial" w:hAnsi="Arial"/>
        </w:rPr>
      </w:pPr>
    </w:p>
    <w:p w14:paraId="61C7D6B7" w14:textId="77777777" w:rsidR="002F4BD4" w:rsidRDefault="002F4BD4" w:rsidP="009E2592">
      <w:pPr>
        <w:rPr>
          <w:rFonts w:ascii="Arial" w:hAnsi="Arial"/>
        </w:rPr>
      </w:pPr>
    </w:p>
    <w:p w14:paraId="6BB8D2D2" w14:textId="77777777" w:rsidR="002F4BD4" w:rsidRDefault="002F4BD4" w:rsidP="009E2592">
      <w:pPr>
        <w:rPr>
          <w:rFonts w:ascii="Arial" w:hAnsi="Arial"/>
        </w:rPr>
      </w:pPr>
    </w:p>
    <w:p w14:paraId="47FC3C01" w14:textId="77777777" w:rsidR="002F4BD4" w:rsidRDefault="002F4BD4" w:rsidP="009E2592">
      <w:pPr>
        <w:rPr>
          <w:rFonts w:ascii="Arial" w:hAnsi="Arial"/>
        </w:rPr>
      </w:pPr>
    </w:p>
    <w:p w14:paraId="5F4CCB3E" w14:textId="77777777" w:rsidR="002F4BD4" w:rsidRDefault="002F4BD4" w:rsidP="009E2592">
      <w:pPr>
        <w:rPr>
          <w:rFonts w:ascii="Arial" w:hAnsi="Arial"/>
        </w:rPr>
      </w:pPr>
    </w:p>
    <w:p w14:paraId="35381D80" w14:textId="77777777" w:rsidR="002F4BD4" w:rsidRDefault="002F4BD4" w:rsidP="009E2592">
      <w:pPr>
        <w:rPr>
          <w:rFonts w:ascii="Arial" w:hAnsi="Arial"/>
        </w:rPr>
      </w:pPr>
    </w:p>
    <w:p w14:paraId="116A1C83" w14:textId="77777777" w:rsidR="002F4BD4" w:rsidRDefault="002F4BD4" w:rsidP="009E2592">
      <w:pPr>
        <w:rPr>
          <w:rFonts w:ascii="Arial" w:hAnsi="Arial"/>
        </w:rPr>
      </w:pPr>
    </w:p>
    <w:p w14:paraId="2AA18CC1" w14:textId="77777777" w:rsidR="002F4BD4" w:rsidRDefault="002F4BD4" w:rsidP="009E2592">
      <w:pPr>
        <w:rPr>
          <w:rFonts w:ascii="Arial" w:hAnsi="Arial"/>
        </w:rPr>
      </w:pPr>
    </w:p>
    <w:p w14:paraId="59AA2F08" w14:textId="77777777" w:rsidR="002F4BD4" w:rsidRDefault="002F4BD4" w:rsidP="009E2592">
      <w:pPr>
        <w:rPr>
          <w:rFonts w:ascii="Arial" w:hAnsi="Arial"/>
        </w:rPr>
      </w:pPr>
    </w:p>
    <w:p w14:paraId="24F86A8C" w14:textId="77777777" w:rsidR="002F4BD4" w:rsidRDefault="002F4BD4" w:rsidP="009E2592">
      <w:pPr>
        <w:rPr>
          <w:rFonts w:ascii="Arial" w:hAnsi="Arial"/>
        </w:rPr>
      </w:pPr>
    </w:p>
    <w:p w14:paraId="7C628349" w14:textId="77777777" w:rsidR="002F4BD4" w:rsidRDefault="002F4BD4" w:rsidP="009E2592">
      <w:pPr>
        <w:rPr>
          <w:rFonts w:ascii="Arial" w:hAnsi="Arial"/>
        </w:rPr>
      </w:pPr>
    </w:p>
    <w:p w14:paraId="21E0D214" w14:textId="77777777" w:rsidR="002F4BD4" w:rsidRDefault="002F4BD4" w:rsidP="009E2592">
      <w:pPr>
        <w:rPr>
          <w:rFonts w:ascii="Arial" w:hAnsi="Arial"/>
        </w:rPr>
      </w:pPr>
    </w:p>
    <w:p w14:paraId="220F8215" w14:textId="77777777" w:rsidR="002F4BD4" w:rsidRDefault="002F4BD4" w:rsidP="009E2592">
      <w:pPr>
        <w:rPr>
          <w:rFonts w:ascii="Arial" w:hAnsi="Arial"/>
        </w:rPr>
      </w:pPr>
    </w:p>
    <w:p w14:paraId="77E84A83" w14:textId="7DD2A736" w:rsidR="009E2592" w:rsidRP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text" w:horzAnchor="margin" w:tblpXSpec="center" w:tblpY="-63"/>
        <w:tblW w:w="7811" w:type="dxa"/>
        <w:tblLook w:val="04A0" w:firstRow="1" w:lastRow="0" w:firstColumn="1" w:lastColumn="0" w:noHBand="0" w:noVBand="1"/>
      </w:tblPr>
      <w:tblGrid>
        <w:gridCol w:w="1282"/>
        <w:gridCol w:w="1282"/>
        <w:gridCol w:w="3054"/>
        <w:gridCol w:w="1417"/>
        <w:gridCol w:w="776"/>
      </w:tblGrid>
      <w:tr w:rsidR="002F4BD4" w:rsidRPr="00D11B58" w14:paraId="0D060C09" w14:textId="77777777" w:rsidTr="0029620C">
        <w:trPr>
          <w:gridAfter w:val="3"/>
          <w:wAfter w:w="5247" w:type="dxa"/>
          <w:trHeight w:val="615"/>
        </w:trPr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6440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5DCD8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70C328A3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6646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5D54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12772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1F546D8B" w14:textId="77777777" w:rsidTr="0029620C">
        <w:trPr>
          <w:trHeight w:val="523"/>
        </w:trPr>
        <w:tc>
          <w:tcPr>
            <w:tcW w:w="70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09FAE875" w14:textId="77777777" w:rsidR="002F4BD4" w:rsidRPr="00D11B58" w:rsidRDefault="002F4BD4" w:rsidP="0029620C">
            <w:pPr>
              <w:jc w:val="center"/>
              <w:rPr>
                <w:rFonts w:cs="Arial"/>
                <w:color w:val="FFCC99"/>
                <w:sz w:val="20"/>
                <w:lang w:eastAsia="en-AU"/>
              </w:rPr>
            </w:pPr>
            <w:r w:rsidRPr="00D11B58">
              <w:rPr>
                <w:rFonts w:cs="Arial"/>
                <w:color w:val="FFCC99"/>
                <w:sz w:val="20"/>
                <w:lang w:eastAsia="en-AU"/>
              </w:rPr>
              <w:t>Balance as per Books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49210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5D5908C4" w14:textId="77777777" w:rsidTr="0029620C">
        <w:trPr>
          <w:trHeight w:val="128"/>
        </w:trPr>
        <w:tc>
          <w:tcPr>
            <w:tcW w:w="70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</w:tcPr>
          <w:p w14:paraId="04FB3F8C" w14:textId="77777777" w:rsidR="002F4BD4" w:rsidRPr="00D11B58" w:rsidRDefault="002F4BD4" w:rsidP="0029620C">
            <w:pPr>
              <w:jc w:val="center"/>
              <w:rPr>
                <w:rFonts w:cs="Arial"/>
                <w:color w:val="FFCC99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C18D5D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6992CF94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3B31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Opening Balance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A789" w14:textId="77777777" w:rsidR="002F4BD4" w:rsidRPr="00D11B58" w:rsidRDefault="002F4BD4" w:rsidP="0029620C">
            <w:pPr>
              <w:jc w:val="right"/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F95A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57EA56AC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25188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Net Income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B668" w14:textId="77777777" w:rsidR="002F4BD4" w:rsidRPr="00D11B58" w:rsidRDefault="002F4BD4" w:rsidP="0029620C">
            <w:pPr>
              <w:jc w:val="right"/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8921D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77618396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540BF327" w14:textId="77777777" w:rsidR="002F4BD4" w:rsidRPr="00D11B58" w:rsidRDefault="002F4BD4" w:rsidP="0029620C">
            <w:pPr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Total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697C03DF" w14:textId="77777777" w:rsidR="002F4BD4" w:rsidRPr="00D11B58" w:rsidRDefault="002F4BD4" w:rsidP="0029620C">
            <w:pPr>
              <w:jc w:val="right"/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60A5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4E541999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160A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463E9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9B93C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509C05DD" w14:textId="77777777" w:rsidTr="0029620C">
        <w:trPr>
          <w:trHeight w:val="128"/>
        </w:trPr>
        <w:tc>
          <w:tcPr>
            <w:tcW w:w="70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0B66E484" w14:textId="77777777" w:rsidR="002F4BD4" w:rsidRPr="00D11B58" w:rsidRDefault="002F4BD4" w:rsidP="0029620C">
            <w:pPr>
              <w:jc w:val="center"/>
              <w:rPr>
                <w:rFonts w:cs="Arial"/>
                <w:color w:val="FFCC99"/>
                <w:sz w:val="20"/>
                <w:lang w:eastAsia="en-AU"/>
              </w:rPr>
            </w:pPr>
            <w:r w:rsidRPr="00D11B58">
              <w:rPr>
                <w:rFonts w:cs="Arial"/>
                <w:color w:val="FFCC99"/>
                <w:sz w:val="20"/>
                <w:lang w:eastAsia="en-AU"/>
              </w:rPr>
              <w:t>Balance as Per Bank Statement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95EF1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5CD35F79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9BF9D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Statement Balance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892BA" w14:textId="77777777" w:rsidR="002F4BD4" w:rsidRPr="00D11B58" w:rsidRDefault="002F4BD4" w:rsidP="0029620C">
            <w:pPr>
              <w:jc w:val="right"/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18EE3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4373B2D2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2956D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Cash on Hand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42B9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BA207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01C386EC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F8AE" w14:textId="77777777" w:rsidR="002F4BD4" w:rsidRPr="00D11B58" w:rsidRDefault="002F4BD4" w:rsidP="0029620C">
            <w:pPr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Unpresented Cheques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4159C" w14:textId="77777777" w:rsidR="002F4BD4" w:rsidRPr="00D11B58" w:rsidRDefault="002F4BD4" w:rsidP="0029620C">
            <w:pPr>
              <w:jc w:val="right"/>
              <w:rPr>
                <w:rFonts w:cs="Arial"/>
                <w:sz w:val="20"/>
                <w:lang w:eastAsia="en-AU"/>
              </w:rPr>
            </w:pPr>
            <w:r w:rsidRPr="00D11B58">
              <w:rPr>
                <w:rFonts w:cs="Arial"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D8D0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0DFF70F3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451BB9AA" w14:textId="77777777" w:rsidR="002F4BD4" w:rsidRPr="00D11B58" w:rsidRDefault="002F4BD4" w:rsidP="0029620C">
            <w:pPr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Total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53AE95DC" w14:textId="77777777" w:rsidR="002F4BD4" w:rsidRPr="00D11B58" w:rsidRDefault="002F4BD4" w:rsidP="0029620C">
            <w:pPr>
              <w:jc w:val="right"/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$0.0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075D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799F1714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DEFD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3590A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BB943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1E0EA4B4" w14:textId="77777777" w:rsidTr="0029620C">
        <w:trPr>
          <w:trHeight w:val="128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454F00" w14:textId="77777777" w:rsidR="002F4BD4" w:rsidRPr="00D11B58" w:rsidRDefault="002F4BD4" w:rsidP="0029620C">
            <w:pPr>
              <w:rPr>
                <w:rFonts w:cs="Arial"/>
                <w:b/>
                <w:bCs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F4B333" w14:textId="77777777" w:rsidR="002F4BD4" w:rsidRPr="00D11B58" w:rsidRDefault="002F4BD4" w:rsidP="0029620C">
            <w:pPr>
              <w:rPr>
                <w:rFonts w:cs="Arial"/>
                <w:b/>
                <w:bCs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A391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4756C853" w14:textId="77777777" w:rsidTr="0029620C">
        <w:trPr>
          <w:trHeight w:val="134"/>
        </w:trPr>
        <w:tc>
          <w:tcPr>
            <w:tcW w:w="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15B9E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48827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80C25" w14:textId="77777777" w:rsidR="002F4BD4" w:rsidRPr="00D11B58" w:rsidRDefault="002F4BD4" w:rsidP="0029620C">
            <w:pPr>
              <w:rPr>
                <w:rFonts w:ascii="Times New Roman" w:hAnsi="Times New Roman"/>
                <w:sz w:val="20"/>
                <w:lang w:eastAsia="en-AU"/>
              </w:rPr>
            </w:pPr>
          </w:p>
        </w:tc>
      </w:tr>
      <w:tr w:rsidR="002F4BD4" w:rsidRPr="00D11B58" w14:paraId="663CB510" w14:textId="77777777" w:rsidTr="0029620C">
        <w:trPr>
          <w:gridAfter w:val="1"/>
          <w:wAfter w:w="777" w:type="dxa"/>
          <w:trHeight w:val="663"/>
        </w:trPr>
        <w:tc>
          <w:tcPr>
            <w:tcW w:w="56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74FECAB" w14:textId="77777777" w:rsidR="002F4BD4" w:rsidRPr="00D11B58" w:rsidRDefault="002F4BD4" w:rsidP="0029620C">
            <w:pPr>
              <w:rPr>
                <w:rFonts w:cs="Arial"/>
                <w:b/>
                <w:bCs/>
                <w:color w:val="FFCC99"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color w:val="FFCC99"/>
                <w:sz w:val="20"/>
                <w:lang w:eastAsia="en-AU"/>
              </w:rPr>
              <w:t>Difference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00375822" w14:textId="77777777" w:rsidR="002F4BD4" w:rsidRPr="00D11B58" w:rsidRDefault="002F4BD4" w:rsidP="0029620C">
            <w:pPr>
              <w:jc w:val="right"/>
              <w:rPr>
                <w:rFonts w:cs="Arial"/>
                <w:b/>
                <w:bCs/>
                <w:sz w:val="20"/>
                <w:lang w:eastAsia="en-AU"/>
              </w:rPr>
            </w:pPr>
            <w:r w:rsidRPr="00D11B58">
              <w:rPr>
                <w:rFonts w:cs="Arial"/>
                <w:b/>
                <w:bCs/>
                <w:sz w:val="20"/>
                <w:lang w:eastAsia="en-AU"/>
              </w:rPr>
              <w:t>$0.00</w:t>
            </w:r>
          </w:p>
        </w:tc>
      </w:tr>
    </w:tbl>
    <w:p w14:paraId="16EC6FAE" w14:textId="41FB272B" w:rsidR="009E2592" w:rsidRDefault="009E2592" w:rsidP="009E2592">
      <w:pPr>
        <w:rPr>
          <w:rFonts w:ascii="Arial" w:hAnsi="Arial"/>
        </w:rPr>
      </w:pPr>
    </w:p>
    <w:p w14:paraId="5B1A6440" w14:textId="1E84DDF8" w:rsidR="002F4BD4" w:rsidRDefault="002F4BD4" w:rsidP="009E2592">
      <w:pPr>
        <w:rPr>
          <w:rFonts w:ascii="Arial" w:hAnsi="Arial"/>
        </w:rPr>
      </w:pPr>
    </w:p>
    <w:p w14:paraId="6A442A17" w14:textId="540F9AA2" w:rsidR="002F4BD4" w:rsidRDefault="002F4BD4" w:rsidP="009E2592">
      <w:pPr>
        <w:rPr>
          <w:rFonts w:ascii="Arial" w:hAnsi="Arial"/>
        </w:rPr>
      </w:pPr>
    </w:p>
    <w:p w14:paraId="75AC105D" w14:textId="64FCC5FB" w:rsidR="002F4BD4" w:rsidRDefault="002F4BD4" w:rsidP="009E2592">
      <w:pPr>
        <w:rPr>
          <w:rFonts w:ascii="Arial" w:hAnsi="Arial"/>
        </w:rPr>
      </w:pPr>
    </w:p>
    <w:p w14:paraId="5044144F" w14:textId="5ECC0AA4" w:rsidR="002F4BD4" w:rsidRDefault="002F4BD4" w:rsidP="009E2592">
      <w:pPr>
        <w:rPr>
          <w:rFonts w:ascii="Arial" w:hAnsi="Arial"/>
        </w:rPr>
      </w:pPr>
    </w:p>
    <w:p w14:paraId="54C11DA7" w14:textId="1565CA2A" w:rsidR="002F4BD4" w:rsidRDefault="002F4BD4" w:rsidP="009E2592">
      <w:pPr>
        <w:rPr>
          <w:rFonts w:ascii="Arial" w:hAnsi="Arial"/>
        </w:rPr>
      </w:pPr>
    </w:p>
    <w:p w14:paraId="7D09775C" w14:textId="6F34F6E9" w:rsidR="002F4BD4" w:rsidRDefault="002F4BD4" w:rsidP="009E2592">
      <w:pPr>
        <w:rPr>
          <w:rFonts w:ascii="Arial" w:hAnsi="Arial"/>
        </w:rPr>
      </w:pPr>
    </w:p>
    <w:p w14:paraId="5DF13776" w14:textId="09E99C96" w:rsidR="002F4BD4" w:rsidRDefault="002F4BD4" w:rsidP="009E2592">
      <w:pPr>
        <w:rPr>
          <w:rFonts w:ascii="Arial" w:hAnsi="Arial"/>
        </w:rPr>
      </w:pPr>
    </w:p>
    <w:p w14:paraId="6228DD7D" w14:textId="54C5EAB0" w:rsidR="002F4BD4" w:rsidRDefault="002F4BD4" w:rsidP="009E2592">
      <w:pPr>
        <w:rPr>
          <w:rFonts w:ascii="Arial" w:hAnsi="Arial"/>
        </w:rPr>
      </w:pPr>
    </w:p>
    <w:p w14:paraId="47C93974" w14:textId="0DADF6FA" w:rsidR="002F4BD4" w:rsidRDefault="002F4BD4" w:rsidP="009E2592">
      <w:pPr>
        <w:rPr>
          <w:rFonts w:ascii="Arial" w:hAnsi="Arial"/>
        </w:rPr>
      </w:pPr>
    </w:p>
    <w:p w14:paraId="65E89482" w14:textId="26962834" w:rsidR="002F4BD4" w:rsidRDefault="002F4BD4" w:rsidP="009E2592">
      <w:pPr>
        <w:rPr>
          <w:rFonts w:ascii="Arial" w:hAnsi="Arial"/>
        </w:rPr>
      </w:pPr>
    </w:p>
    <w:p w14:paraId="699118B9" w14:textId="7E6E5622" w:rsidR="002F4BD4" w:rsidRDefault="002F4BD4" w:rsidP="009E2592">
      <w:pPr>
        <w:rPr>
          <w:rFonts w:ascii="Arial" w:hAnsi="Arial"/>
        </w:rPr>
      </w:pPr>
    </w:p>
    <w:p w14:paraId="69EB49E4" w14:textId="027E8D45" w:rsidR="002F4BD4" w:rsidRDefault="002F4BD4" w:rsidP="009E2592">
      <w:pPr>
        <w:rPr>
          <w:rFonts w:ascii="Arial" w:hAnsi="Arial"/>
        </w:rPr>
      </w:pPr>
    </w:p>
    <w:p w14:paraId="4BFE3096" w14:textId="719ABDE3" w:rsidR="002F4BD4" w:rsidRDefault="002F4BD4" w:rsidP="009E2592">
      <w:pPr>
        <w:rPr>
          <w:rFonts w:ascii="Arial" w:hAnsi="Arial"/>
        </w:rPr>
      </w:pPr>
    </w:p>
    <w:p w14:paraId="5873A4AD" w14:textId="67815A63" w:rsidR="002F4BD4" w:rsidRDefault="002F4BD4" w:rsidP="009E2592">
      <w:pPr>
        <w:rPr>
          <w:rFonts w:ascii="Arial" w:hAnsi="Arial"/>
        </w:rPr>
      </w:pPr>
    </w:p>
    <w:p w14:paraId="68756420" w14:textId="7A8F097F" w:rsidR="002F4BD4" w:rsidRDefault="002F4BD4" w:rsidP="009E2592">
      <w:pPr>
        <w:rPr>
          <w:rFonts w:ascii="Arial" w:hAnsi="Arial"/>
        </w:rPr>
      </w:pPr>
    </w:p>
    <w:p w14:paraId="5C6C403A" w14:textId="3FE8CAE9" w:rsidR="002F4BD4" w:rsidRDefault="002F4BD4" w:rsidP="009E2592">
      <w:pPr>
        <w:rPr>
          <w:rFonts w:ascii="Arial" w:hAnsi="Arial"/>
        </w:rPr>
      </w:pPr>
    </w:p>
    <w:p w14:paraId="60BD1E51" w14:textId="5240E2D0" w:rsidR="002F4BD4" w:rsidRDefault="002F4BD4" w:rsidP="009E2592">
      <w:pPr>
        <w:rPr>
          <w:rFonts w:ascii="Arial" w:hAnsi="Arial"/>
        </w:rPr>
      </w:pPr>
    </w:p>
    <w:p w14:paraId="1E4A3A27" w14:textId="20A5B5EC" w:rsidR="002F4BD4" w:rsidRDefault="002F4BD4" w:rsidP="009E2592">
      <w:pPr>
        <w:rPr>
          <w:rFonts w:ascii="Arial" w:hAnsi="Arial"/>
        </w:rPr>
      </w:pPr>
    </w:p>
    <w:p w14:paraId="1040EAB7" w14:textId="25792900" w:rsidR="002F4BD4" w:rsidRDefault="002F4BD4" w:rsidP="009E2592">
      <w:pPr>
        <w:rPr>
          <w:rFonts w:ascii="Arial" w:hAnsi="Arial"/>
        </w:rPr>
      </w:pPr>
    </w:p>
    <w:p w14:paraId="4CA7F8F6" w14:textId="77777777" w:rsidR="002F4BD4" w:rsidRPr="009E2592" w:rsidRDefault="002F4BD4" w:rsidP="002F4BD4">
      <w:pPr>
        <w:rPr>
          <w:rFonts w:ascii="Arial" w:hAnsi="Arial"/>
        </w:rPr>
      </w:pPr>
      <w:r w:rsidRPr="009E2592">
        <w:rPr>
          <w:rFonts w:ascii="Arial" w:hAnsi="Arial"/>
        </w:rPr>
        <w:t xml:space="preserve">Reasons given for the difference </w:t>
      </w:r>
    </w:p>
    <w:p w14:paraId="3426B985" w14:textId="6306C072" w:rsidR="002F4BD4" w:rsidRPr="00D50922" w:rsidRDefault="002F4BD4" w:rsidP="002F4BD4">
      <w:pPr>
        <w:rPr>
          <w:rFonts w:ascii="Arial" w:hAnsi="Arial"/>
        </w:rPr>
      </w:pPr>
      <w:r w:rsidRPr="009E2592">
        <w:rPr>
          <w:rFonts w:ascii="Arial" w:hAnsi="Arial"/>
        </w:rPr>
        <w:tab/>
      </w:r>
    </w:p>
    <w:sectPr w:rsidR="002F4BD4" w:rsidRPr="00D50922" w:rsidSect="00E868CF">
      <w:pgSz w:w="16840" w:h="11900" w:orient="landscape"/>
      <w:pgMar w:top="179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4ACA1" w14:textId="77777777" w:rsidR="00C97ED1" w:rsidRDefault="00C97ED1" w:rsidP="00A76526">
      <w:r>
        <w:separator/>
      </w:r>
    </w:p>
  </w:endnote>
  <w:endnote w:type="continuationSeparator" w:id="0">
    <w:p w14:paraId="04E23AC1" w14:textId="77777777" w:rsidR="00C97ED1" w:rsidRDefault="00C97ED1" w:rsidP="00A765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DEC68" w14:textId="77777777" w:rsidR="00453CA8" w:rsidRDefault="00453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23750" w14:textId="2DF7BD0A" w:rsidR="00453CA8" w:rsidRDefault="00453CA8" w:rsidP="00453CA8">
    <w:pPr>
      <w:pStyle w:val="Footer"/>
      <w:tabs>
        <w:tab w:val="clear" w:pos="4320"/>
        <w:tab w:val="clear" w:pos="8640"/>
        <w:tab w:val="left" w:pos="990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17C1E" w14:textId="77777777" w:rsidR="00453CA8" w:rsidRDefault="00453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782BE" w14:textId="77777777" w:rsidR="00C97ED1" w:rsidRDefault="00C97ED1" w:rsidP="00A76526">
      <w:r>
        <w:separator/>
      </w:r>
    </w:p>
  </w:footnote>
  <w:footnote w:type="continuationSeparator" w:id="0">
    <w:p w14:paraId="3670B860" w14:textId="77777777" w:rsidR="00C97ED1" w:rsidRDefault="00C97ED1" w:rsidP="00A765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C00AA" w14:textId="77777777" w:rsidR="00453CA8" w:rsidRDefault="00453C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6F9B9" w14:textId="12C5AED8" w:rsidR="00A76526" w:rsidRDefault="00CF51A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44D152E2" wp14:editId="45F695D1">
          <wp:simplePos x="0" y="0"/>
          <wp:positionH relativeFrom="page">
            <wp:posOffset>-361950</wp:posOffset>
          </wp:positionH>
          <wp:positionV relativeFrom="paragraph">
            <wp:posOffset>-411032</wp:posOffset>
          </wp:positionV>
          <wp:extent cx="11015169" cy="1074928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5169" cy="10749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2F9C6" w14:textId="77777777" w:rsidR="00453CA8" w:rsidRDefault="00453C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rIwMDczN7E0sjBT0lEKTi0uzszPAykwrAUAT9MsmCwAAAA="/>
  </w:docVars>
  <w:rsids>
    <w:rsidRoot w:val="00F241BF"/>
    <w:rsid w:val="0001071F"/>
    <w:rsid w:val="00184173"/>
    <w:rsid w:val="00203A11"/>
    <w:rsid w:val="00210CCF"/>
    <w:rsid w:val="002123CE"/>
    <w:rsid w:val="0025159B"/>
    <w:rsid w:val="002A7A5E"/>
    <w:rsid w:val="002F4BD4"/>
    <w:rsid w:val="004176B7"/>
    <w:rsid w:val="00453CA8"/>
    <w:rsid w:val="00475363"/>
    <w:rsid w:val="004E49B8"/>
    <w:rsid w:val="005000C7"/>
    <w:rsid w:val="0052704F"/>
    <w:rsid w:val="005B1013"/>
    <w:rsid w:val="00607D31"/>
    <w:rsid w:val="00716872"/>
    <w:rsid w:val="009E2592"/>
    <w:rsid w:val="00A76526"/>
    <w:rsid w:val="00B72931"/>
    <w:rsid w:val="00C97ED1"/>
    <w:rsid w:val="00CF51A6"/>
    <w:rsid w:val="00D50922"/>
    <w:rsid w:val="00DC15E8"/>
    <w:rsid w:val="00DC1B09"/>
    <w:rsid w:val="00E868CF"/>
    <w:rsid w:val="00F241BF"/>
    <w:rsid w:val="00FD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527900C0"/>
  <w14:defaultImageDpi w14:val="300"/>
  <w15:docId w15:val="{A456B00C-CED2-1542-834B-A7906FBC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9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9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652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6526"/>
  </w:style>
  <w:style w:type="paragraph" w:styleId="Footer">
    <w:name w:val="footer"/>
    <w:basedOn w:val="Normal"/>
    <w:link w:val="FooterChar"/>
    <w:uiPriority w:val="99"/>
    <w:unhideWhenUsed/>
    <w:rsid w:val="00A7652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6526"/>
  </w:style>
  <w:style w:type="paragraph" w:styleId="BalloonText">
    <w:name w:val="Balloon Text"/>
    <w:basedOn w:val="Normal"/>
    <w:link w:val="BalloonTextChar"/>
    <w:uiPriority w:val="99"/>
    <w:semiHidden/>
    <w:unhideWhenUsed/>
    <w:rsid w:val="00A765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526"/>
    <w:rPr>
      <w:rFonts w:ascii="Lucida Grande" w:hAnsi="Lucida Grande" w:cs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D50922"/>
    <w:pPr>
      <w:widowControl w:val="0"/>
      <w:autoSpaceDE w:val="0"/>
      <w:autoSpaceDN w:val="0"/>
    </w:pPr>
    <w:rPr>
      <w:rFonts w:ascii="Trebuchet MS" w:eastAsia="Trebuchet MS" w:hAnsi="Trebuchet MS" w:cs="Trebuchet M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50922"/>
    <w:rPr>
      <w:rFonts w:ascii="Trebuchet MS" w:eastAsia="Trebuchet MS" w:hAnsi="Trebuchet MS" w:cs="Trebuchet MS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5092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92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D50922"/>
    <w:rPr>
      <w:sz w:val="22"/>
      <w:szCs w:val="2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3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llongong UniCentre</Company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Buckley</dc:creator>
  <cp:keywords/>
  <dc:description/>
  <cp:lastModifiedBy>Emma Ross</cp:lastModifiedBy>
  <cp:revision>9</cp:revision>
  <dcterms:created xsi:type="dcterms:W3CDTF">2019-08-30T06:01:00Z</dcterms:created>
  <dcterms:modified xsi:type="dcterms:W3CDTF">2020-06-03T01:53:00Z</dcterms:modified>
</cp:coreProperties>
</file>